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 xml:space="preserve">Multiple </w:t>
      </w:r>
      <w:proofErr w:type="gramStart"/>
      <w:r>
        <w:t>speaker</w:t>
      </w:r>
      <w:proofErr w:type="gramEnd"/>
      <w:r>
        <w:t xml:space="preserve">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 xml:space="preserve">For sophisticated applications like CV, linear hypothesis </w:t>
      </w:r>
      <w:proofErr w:type="spellStart"/>
      <w:r>
        <w:t>can not</w:t>
      </w:r>
      <w:proofErr w:type="spellEnd"/>
      <w:r>
        <w:t xml:space="preserve">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 xml:space="preserve">Gradient checking helps in accurate implementation of forward and back </w:t>
      </w:r>
      <w:proofErr w:type="spellStart"/>
      <w:r>
        <w:t>prop</w:t>
      </w:r>
      <w:proofErr w:type="spellEnd"/>
      <w:r>
        <w:t xml:space="preserve">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 xml:space="preserve">Software libraries for SVM – </w:t>
      </w:r>
      <w:proofErr w:type="spellStart"/>
      <w:r>
        <w:t>liblinear</w:t>
      </w:r>
      <w:proofErr w:type="spellEnd"/>
      <w:r>
        <w:t xml:space="preserve">, </w:t>
      </w:r>
      <w:proofErr w:type="spellStart"/>
      <w:r>
        <w:t>libsvm</w:t>
      </w:r>
      <w:proofErr w:type="spellEnd"/>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w:t>
      </w:r>
      <w:proofErr w:type="gramStart"/>
      <w:r>
        <w:t>1,x</w:t>
      </w:r>
      <w:proofErr w:type="gramEnd"/>
      <w:r>
        <w:t>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 xml:space="preserve">Principal Component Analysis (PCA): </w:t>
      </w:r>
      <w:r>
        <w:t>Algorithm</w:t>
      </w:r>
    </w:p>
    <w:p w14:paraId="5E86F954" w14:textId="53E2DF05" w:rsidR="00B20B1D" w:rsidRDefault="002075F8" w:rsidP="00B20B1D">
      <w:pPr>
        <w:pStyle w:val="ListParagraph"/>
        <w:numPr>
          <w:ilvl w:val="1"/>
          <w:numId w:val="8"/>
        </w:numPr>
        <w:jc w:val="both"/>
      </w:pPr>
      <w:r>
        <w:t xml:space="preserve">First, we need to find U vector (corresponding to k new direction vectors) and we need z (from z1 to </w:t>
      </w:r>
      <w:proofErr w:type="spellStart"/>
      <w:r>
        <w:t>zk</w:t>
      </w:r>
      <w:proofErr w:type="spellEnd"/>
      <w:r>
        <w:t xml:space="preserve"> which is a dimensionally reduced version of X which was from X1 to </w:t>
      </w:r>
      <w:proofErr w:type="spellStart"/>
      <w:r>
        <w:t>Xn</w:t>
      </w:r>
      <w:proofErr w:type="spellEnd"/>
      <w:r>
        <w:t>)</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 xml:space="preserve">Output of </w:t>
      </w:r>
      <w:proofErr w:type="spellStart"/>
      <w:r>
        <w:t>svd</w:t>
      </w:r>
      <w:proofErr w:type="spellEnd"/>
      <w:r>
        <w:t xml:space="preserve"> in octave/ </w:t>
      </w:r>
      <w:proofErr w:type="spellStart"/>
      <w:r>
        <w:t>matlab</w:t>
      </w:r>
      <w:proofErr w:type="spellEnd"/>
      <w:r>
        <w:t xml:space="preserve">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 xml:space="preserve">In octave/ </w:t>
      </w:r>
      <w:proofErr w:type="spellStart"/>
      <w:r>
        <w:t>matlab</w:t>
      </w:r>
      <w:proofErr w:type="spellEnd"/>
      <w:r>
        <w:t xml:space="preserve">, the </w:t>
      </w:r>
      <w:proofErr w:type="spellStart"/>
      <w:r>
        <w:t>svd</w:t>
      </w:r>
      <w:proofErr w:type="spellEnd"/>
      <w:r>
        <w:t xml:space="preserve"> function returns U, S, V. Here, S is a diagonal matrix of size (n x n)</w:t>
      </w:r>
      <w:r w:rsidR="001B0372">
        <w:t>. The percentage term can easily be calculated from the S matrix as follows</w:t>
      </w:r>
      <w:r w:rsidR="00F937CF">
        <w:t xml:space="preserve">. Using this </w:t>
      </w:r>
      <w:proofErr w:type="gramStart"/>
      <w:r w:rsidR="00F937CF">
        <w:t>method</w:t>
      </w:r>
      <w:proofErr w:type="gramEnd"/>
      <w:r w:rsidR="00F937CF">
        <w:t xml:space="preserve"> we do not need to call the </w:t>
      </w:r>
      <w:proofErr w:type="spellStart"/>
      <w:r w:rsidR="00F937CF">
        <w:t>svd</w:t>
      </w:r>
      <w:proofErr w:type="spellEnd"/>
      <w:r w:rsidR="00F937CF">
        <w:t xml:space="preserve">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2903B927" w:rsidR="00B9757B"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p w14:paraId="0EE2DF11" w14:textId="211FA712" w:rsidR="00AA29A6" w:rsidRDefault="00AA29A6">
      <w:r>
        <w:br w:type="page"/>
      </w:r>
    </w:p>
    <w:p w14:paraId="2C1941F9" w14:textId="09874240" w:rsidR="00E746A0" w:rsidRPr="002C5EEA" w:rsidRDefault="00E746A0" w:rsidP="00E746A0">
      <w:pPr>
        <w:jc w:val="both"/>
        <w:rPr>
          <w:b/>
          <w:bCs/>
          <w:sz w:val="36"/>
          <w:szCs w:val="36"/>
          <w:u w:val="single"/>
        </w:rPr>
      </w:pPr>
      <w:r>
        <w:rPr>
          <w:b/>
          <w:bCs/>
          <w:sz w:val="36"/>
          <w:szCs w:val="36"/>
          <w:u w:val="single"/>
        </w:rPr>
        <w:lastRenderedPageBreak/>
        <w:t xml:space="preserve">Week </w:t>
      </w:r>
      <w:r>
        <w:rPr>
          <w:b/>
          <w:bCs/>
          <w:sz w:val="36"/>
          <w:szCs w:val="36"/>
          <w:u w:val="single"/>
        </w:rPr>
        <w:t>9</w:t>
      </w:r>
      <w:r w:rsidRPr="000C319E">
        <w:rPr>
          <w:b/>
          <w:bCs/>
          <w:sz w:val="36"/>
          <w:szCs w:val="36"/>
          <w:u w:val="single"/>
        </w:rPr>
        <w:t>:</w:t>
      </w:r>
    </w:p>
    <w:p w14:paraId="6004C426" w14:textId="413A733C" w:rsidR="00E746A0" w:rsidRDefault="00425761" w:rsidP="00E746A0">
      <w:pPr>
        <w:pStyle w:val="ListParagraph"/>
        <w:numPr>
          <w:ilvl w:val="0"/>
          <w:numId w:val="9"/>
        </w:numPr>
        <w:jc w:val="both"/>
      </w:pPr>
      <w:r>
        <w:t>Anom</w:t>
      </w:r>
      <w:r w:rsidR="00DD616F">
        <w:t>a</w:t>
      </w:r>
      <w:r>
        <w:t>ly Detection</w:t>
      </w:r>
      <w:r w:rsidR="0052089F">
        <w:t xml:space="preserve"> (E.g., quality control for aircraft engines)</w:t>
      </w:r>
      <w:r>
        <w:t>:</w:t>
      </w:r>
    </w:p>
    <w:p w14:paraId="67FDA70C" w14:textId="6544D966" w:rsidR="003353A0" w:rsidRDefault="00937BEA" w:rsidP="003353A0">
      <w:pPr>
        <w:pStyle w:val="ListParagraph"/>
        <w:numPr>
          <w:ilvl w:val="1"/>
          <w:numId w:val="9"/>
        </w:numPr>
        <w:jc w:val="both"/>
      </w:pPr>
      <w:r>
        <w:t>From unlabelled dataset, we will build a probability function p(x)</w:t>
      </w:r>
    </w:p>
    <w:p w14:paraId="1D54FAD1" w14:textId="5AFB68B3" w:rsidR="00937BEA" w:rsidRDefault="00DF2C10" w:rsidP="003353A0">
      <w:pPr>
        <w:pStyle w:val="ListParagraph"/>
        <w:numPr>
          <w:ilvl w:val="1"/>
          <w:numId w:val="9"/>
        </w:numPr>
        <w:jc w:val="both"/>
      </w:pPr>
      <w:r>
        <w:t>Then while testing, we will compare p(</w:t>
      </w:r>
      <w:proofErr w:type="spellStart"/>
      <w:r>
        <w:t>x_test</w:t>
      </w:r>
      <w:proofErr w:type="spellEnd"/>
      <w:r>
        <w:t xml:space="preserve">) to some threshold value, and if it is less than that, we will flag </w:t>
      </w:r>
      <w:proofErr w:type="spellStart"/>
      <w:r>
        <w:t>x_test</w:t>
      </w:r>
      <w:proofErr w:type="spellEnd"/>
      <w:r>
        <w:t xml:space="preserve"> as anomaly</w:t>
      </w:r>
      <w:r w:rsidR="000310FB">
        <w:t>, otherwise it is normal</w:t>
      </w:r>
    </w:p>
    <w:p w14:paraId="1776EE01" w14:textId="1B5C89DA" w:rsidR="00DF2C10" w:rsidRDefault="00083523" w:rsidP="00083523">
      <w:pPr>
        <w:ind w:firstLine="720"/>
        <w:jc w:val="both"/>
      </w:pPr>
      <w:r w:rsidRPr="00083523">
        <w:drawing>
          <wp:inline distT="0" distB="0" distL="0" distR="0" wp14:anchorId="48213D26" wp14:editId="3E33A330">
            <wp:extent cx="5433531" cy="32006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3531" cy="3200677"/>
                    </a:xfrm>
                    <a:prstGeom prst="rect">
                      <a:avLst/>
                    </a:prstGeom>
                  </pic:spPr>
                </pic:pic>
              </a:graphicData>
            </a:graphic>
          </wp:inline>
        </w:drawing>
      </w:r>
    </w:p>
    <w:p w14:paraId="565924B8" w14:textId="33F9586E" w:rsidR="00AA29A6" w:rsidRDefault="00AA29A6" w:rsidP="00AA29A6">
      <w:pPr>
        <w:jc w:val="both"/>
      </w:pPr>
    </w:p>
    <w:p w14:paraId="7FC24242" w14:textId="698999F8" w:rsidR="00DA0CF5" w:rsidRDefault="006A612B" w:rsidP="00BB3E74">
      <w:pPr>
        <w:pStyle w:val="ListParagraph"/>
        <w:numPr>
          <w:ilvl w:val="1"/>
          <w:numId w:val="9"/>
        </w:numPr>
        <w:jc w:val="both"/>
      </w:pPr>
      <w:r>
        <w:t>Similar model can be extended for Fraud detection taking user activities as features</w:t>
      </w:r>
    </w:p>
    <w:p w14:paraId="5EE4BFE5" w14:textId="5D90C05F" w:rsidR="0093454D" w:rsidRDefault="001E0692" w:rsidP="00BB3E74">
      <w:pPr>
        <w:pStyle w:val="ListParagraph"/>
        <w:numPr>
          <w:ilvl w:val="1"/>
          <w:numId w:val="9"/>
        </w:numPr>
        <w:jc w:val="both"/>
      </w:pPr>
      <w:r>
        <w:t>E.g., Computer manufacturing in data centre</w:t>
      </w:r>
    </w:p>
    <w:p w14:paraId="1530ECE8" w14:textId="7A624CD4" w:rsidR="00A70CF2" w:rsidRDefault="00A70CF2" w:rsidP="00A70CF2">
      <w:pPr>
        <w:pStyle w:val="ListParagraph"/>
        <w:numPr>
          <w:ilvl w:val="0"/>
          <w:numId w:val="9"/>
        </w:numPr>
        <w:jc w:val="both"/>
      </w:pPr>
      <w:r>
        <w:t>Gaussian Distribution:</w:t>
      </w:r>
    </w:p>
    <w:p w14:paraId="282A5BC0" w14:textId="14E1B387" w:rsidR="00A70CF2" w:rsidRDefault="00E61DCB" w:rsidP="00A70CF2">
      <w:pPr>
        <w:pStyle w:val="ListParagraph"/>
        <w:numPr>
          <w:ilvl w:val="1"/>
          <w:numId w:val="9"/>
        </w:numPr>
        <w:jc w:val="both"/>
      </w:pPr>
      <w:r>
        <w:t xml:space="preserve">It is shown as X ~ N (mu, </w:t>
      </w:r>
      <w:proofErr w:type="spellStart"/>
      <w:r>
        <w:t>sigma_square</w:t>
      </w:r>
      <w:proofErr w:type="spellEnd"/>
      <w:r>
        <w:t>) [N is representation of Normal Distribution]</w:t>
      </w:r>
    </w:p>
    <w:p w14:paraId="4686CCD7" w14:textId="734C9CCF" w:rsidR="00E61DCB" w:rsidRDefault="00E61DCB" w:rsidP="00A70CF2">
      <w:pPr>
        <w:pStyle w:val="ListParagraph"/>
        <w:numPr>
          <w:ilvl w:val="1"/>
          <w:numId w:val="9"/>
        </w:numPr>
        <w:jc w:val="both"/>
      </w:pPr>
      <w:r>
        <w:t>Mu is the mean, and sigma represents 1 standard deviation</w:t>
      </w:r>
    </w:p>
    <w:p w14:paraId="5D28AACE" w14:textId="2C5FB3FE" w:rsidR="00DE7A9F" w:rsidRDefault="00805254" w:rsidP="00805254">
      <w:pPr>
        <w:ind w:left="1080"/>
        <w:jc w:val="both"/>
      </w:pPr>
      <w:r w:rsidRPr="00805254">
        <w:drawing>
          <wp:inline distT="0" distB="0" distL="0" distR="0" wp14:anchorId="67AE233B" wp14:editId="1E8A728A">
            <wp:extent cx="5654530" cy="3109229"/>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54530" cy="3109229"/>
                    </a:xfrm>
                    <a:prstGeom prst="rect">
                      <a:avLst/>
                    </a:prstGeom>
                  </pic:spPr>
                </pic:pic>
              </a:graphicData>
            </a:graphic>
          </wp:inline>
        </w:drawing>
      </w:r>
    </w:p>
    <w:p w14:paraId="6E88EC3D" w14:textId="361E6C7E" w:rsidR="00E0071A" w:rsidRDefault="001847AC" w:rsidP="00E0071A">
      <w:pPr>
        <w:pStyle w:val="ListParagraph"/>
        <w:numPr>
          <w:ilvl w:val="1"/>
          <w:numId w:val="9"/>
        </w:numPr>
        <w:jc w:val="both"/>
      </w:pPr>
      <w:r>
        <w:t>Parameter Estimation:</w:t>
      </w:r>
    </w:p>
    <w:p w14:paraId="4834F98F" w14:textId="485C3ED8" w:rsidR="001847AC" w:rsidRDefault="00CF09A8" w:rsidP="001847AC">
      <w:pPr>
        <w:pStyle w:val="ListParagraph"/>
        <w:numPr>
          <w:ilvl w:val="2"/>
          <w:numId w:val="9"/>
        </w:numPr>
        <w:jc w:val="both"/>
      </w:pPr>
      <w:r>
        <w:t xml:space="preserve">Given dataset which has gaussian distribution, we want to estimate mu and </w:t>
      </w:r>
      <w:proofErr w:type="spellStart"/>
      <w:r>
        <w:t>sigma_square</w:t>
      </w:r>
      <w:proofErr w:type="spellEnd"/>
    </w:p>
    <w:p w14:paraId="15E3C594" w14:textId="1720A73D" w:rsidR="002C7F6B" w:rsidRDefault="002C7F6B" w:rsidP="001847AC">
      <w:pPr>
        <w:pStyle w:val="ListParagraph"/>
        <w:numPr>
          <w:ilvl w:val="2"/>
          <w:numId w:val="9"/>
        </w:numPr>
        <w:jc w:val="both"/>
      </w:pPr>
      <w:r>
        <w:t xml:space="preserve">Formulas of mu and </w:t>
      </w:r>
      <w:proofErr w:type="spellStart"/>
      <w:r>
        <w:t>sigma_square</w:t>
      </w:r>
      <w:proofErr w:type="spellEnd"/>
      <w:r>
        <w:t xml:space="preserve"> are standard ones used in statistics</w:t>
      </w:r>
    </w:p>
    <w:p w14:paraId="5A18DF7D" w14:textId="197BD7FB" w:rsidR="00CF09A8" w:rsidRDefault="009129AC" w:rsidP="009129AC">
      <w:pPr>
        <w:pStyle w:val="ListParagraph"/>
        <w:numPr>
          <w:ilvl w:val="0"/>
          <w:numId w:val="9"/>
        </w:numPr>
        <w:jc w:val="both"/>
      </w:pPr>
      <w:r>
        <w:lastRenderedPageBreak/>
        <w:t>Anomaly detection Algorithm:</w:t>
      </w:r>
    </w:p>
    <w:p w14:paraId="3F1986DC" w14:textId="74390DAC" w:rsidR="009129AC" w:rsidRDefault="00486616" w:rsidP="009129AC">
      <w:pPr>
        <w:pStyle w:val="ListParagraph"/>
        <w:numPr>
          <w:ilvl w:val="1"/>
          <w:numId w:val="9"/>
        </w:numPr>
        <w:jc w:val="both"/>
      </w:pPr>
      <w:r>
        <w:t>We will model p(x) from the dataset</w:t>
      </w:r>
    </w:p>
    <w:p w14:paraId="4BCE6742" w14:textId="5DA17654" w:rsidR="002C7F6B" w:rsidRDefault="004545B7" w:rsidP="009129AC">
      <w:pPr>
        <w:pStyle w:val="ListParagraph"/>
        <w:numPr>
          <w:ilvl w:val="1"/>
          <w:numId w:val="9"/>
        </w:numPr>
        <w:jc w:val="both"/>
      </w:pPr>
      <w:r>
        <w:t>All features are represented by unique gaussians with particular mean and sigma values</w:t>
      </w:r>
    </w:p>
    <w:p w14:paraId="164552B4" w14:textId="3000508B" w:rsidR="00AD048A" w:rsidRDefault="00AD048A" w:rsidP="009129AC">
      <w:pPr>
        <w:pStyle w:val="ListParagraph"/>
        <w:numPr>
          <w:ilvl w:val="1"/>
          <w:numId w:val="9"/>
        </w:numPr>
        <w:jc w:val="both"/>
      </w:pPr>
      <w:r>
        <w:t xml:space="preserve">Here, it is assumed that all features are independent </w:t>
      </w:r>
      <w:r w:rsidR="0096361B">
        <w:t>but it also works fine otherwise</w:t>
      </w:r>
    </w:p>
    <w:p w14:paraId="171EA7B6" w14:textId="590E7967" w:rsidR="0096361B" w:rsidRDefault="00541304" w:rsidP="00541304">
      <w:pPr>
        <w:ind w:firstLine="720"/>
        <w:jc w:val="both"/>
      </w:pPr>
      <w:r w:rsidRPr="00541304">
        <w:drawing>
          <wp:inline distT="0" distB="0" distL="0" distR="0" wp14:anchorId="3BA45BD2" wp14:editId="2B636A1F">
            <wp:extent cx="5936494" cy="3025402"/>
            <wp:effectExtent l="0" t="0" r="762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6494" cy="3025402"/>
                    </a:xfrm>
                    <a:prstGeom prst="rect">
                      <a:avLst/>
                    </a:prstGeom>
                  </pic:spPr>
                </pic:pic>
              </a:graphicData>
            </a:graphic>
          </wp:inline>
        </w:drawing>
      </w:r>
    </w:p>
    <w:p w14:paraId="1B5446F4" w14:textId="2B14AD59" w:rsidR="00F7708E" w:rsidRDefault="00FD4085" w:rsidP="00F7708E">
      <w:pPr>
        <w:pStyle w:val="ListParagraph"/>
        <w:numPr>
          <w:ilvl w:val="1"/>
          <w:numId w:val="9"/>
        </w:numPr>
        <w:jc w:val="both"/>
      </w:pPr>
      <w:r>
        <w:t>Steps of algorithm:</w:t>
      </w:r>
    </w:p>
    <w:p w14:paraId="534AF683" w14:textId="2378422E" w:rsidR="00FD4085" w:rsidRDefault="00D73A55" w:rsidP="00FD4085">
      <w:pPr>
        <w:pStyle w:val="ListParagraph"/>
        <w:numPr>
          <w:ilvl w:val="2"/>
          <w:numId w:val="9"/>
        </w:numPr>
        <w:jc w:val="both"/>
      </w:pPr>
      <w:r>
        <w:t>Chose x that are indicative of anomalous examples</w:t>
      </w:r>
    </w:p>
    <w:p w14:paraId="578F9A81" w14:textId="7214CCAD" w:rsidR="00D73A55" w:rsidRDefault="00D73A55" w:rsidP="00FD4085">
      <w:pPr>
        <w:pStyle w:val="ListParagraph"/>
        <w:numPr>
          <w:ilvl w:val="2"/>
          <w:numId w:val="9"/>
        </w:numPr>
        <w:jc w:val="both"/>
      </w:pPr>
      <w:r>
        <w:t>From dataset, find gaussian parameters for each feature</w:t>
      </w:r>
    </w:p>
    <w:p w14:paraId="3E632472" w14:textId="3166230D" w:rsidR="00D73A55" w:rsidRDefault="00D73A55" w:rsidP="00FD4085">
      <w:pPr>
        <w:pStyle w:val="ListParagraph"/>
        <w:numPr>
          <w:ilvl w:val="2"/>
          <w:numId w:val="9"/>
        </w:numPr>
        <w:jc w:val="both"/>
      </w:pPr>
      <w:r>
        <w:t>Find p(x)</w:t>
      </w:r>
      <w:r w:rsidR="00FF37B2">
        <w:t xml:space="preserve"> (product of each gaussian </w:t>
      </w:r>
      <w:r w:rsidR="008533C9">
        <w:t>probabilities</w:t>
      </w:r>
      <w:r w:rsidR="00FF37B2">
        <w:t>)</w:t>
      </w:r>
      <w:r>
        <w:t xml:space="preserve"> of new examples and then see if it is less than threshold or not</w:t>
      </w:r>
    </w:p>
    <w:p w14:paraId="365B6CEF" w14:textId="5D1C9D01" w:rsidR="00A84F7D" w:rsidRDefault="00683B3D" w:rsidP="00683B3D">
      <w:pPr>
        <w:pStyle w:val="ListParagraph"/>
        <w:numPr>
          <w:ilvl w:val="0"/>
          <w:numId w:val="9"/>
        </w:numPr>
        <w:jc w:val="both"/>
      </w:pPr>
      <w:r>
        <w:t>Developing and evaluating anomaly detection system:</w:t>
      </w:r>
    </w:p>
    <w:p w14:paraId="2DC029B9" w14:textId="3B85E68E" w:rsidR="00683B3D" w:rsidRDefault="00591AFC" w:rsidP="00683B3D">
      <w:pPr>
        <w:pStyle w:val="ListParagraph"/>
        <w:numPr>
          <w:ilvl w:val="1"/>
          <w:numId w:val="9"/>
        </w:numPr>
        <w:jc w:val="both"/>
      </w:pPr>
      <w:r>
        <w:t>Real-number evaluation is very important for building ML models</w:t>
      </w:r>
    </w:p>
    <w:p w14:paraId="1AEA9AAD" w14:textId="2AEED59D" w:rsidR="00591AFC" w:rsidRDefault="00842B1D" w:rsidP="00683B3D">
      <w:pPr>
        <w:pStyle w:val="ListParagraph"/>
        <w:numPr>
          <w:ilvl w:val="1"/>
          <w:numId w:val="9"/>
        </w:numPr>
        <w:jc w:val="both"/>
      </w:pPr>
      <w:r>
        <w:t>Assuming we have a labelled dataset, and treating it like a supervised learning problem</w:t>
      </w:r>
    </w:p>
    <w:p w14:paraId="2785AFD1" w14:textId="5753CE2A" w:rsidR="00102305" w:rsidRDefault="008B103F" w:rsidP="00683B3D">
      <w:pPr>
        <w:pStyle w:val="ListParagraph"/>
        <w:numPr>
          <w:ilvl w:val="1"/>
          <w:numId w:val="9"/>
        </w:numPr>
        <w:jc w:val="both"/>
      </w:pPr>
      <w:r>
        <w:t>Because of skewed dataset, we don’t use accuracy as metric. We use confusion matrix, Precision/ Recall and F-1 Score</w:t>
      </w:r>
    </w:p>
    <w:p w14:paraId="4518F9C0" w14:textId="74337007" w:rsidR="008B103F" w:rsidRDefault="00126710" w:rsidP="00683B3D">
      <w:pPr>
        <w:pStyle w:val="ListParagraph"/>
        <w:numPr>
          <w:ilvl w:val="1"/>
          <w:numId w:val="9"/>
        </w:numPr>
        <w:jc w:val="both"/>
      </w:pPr>
      <w:r>
        <w:t>We can try different values of threshold epsilon in cross-validation set and then pick the best one for testing dataset</w:t>
      </w:r>
    </w:p>
    <w:p w14:paraId="745DA331" w14:textId="233B256F" w:rsidR="00126710" w:rsidRDefault="000D111C" w:rsidP="000D111C">
      <w:pPr>
        <w:pStyle w:val="ListParagraph"/>
        <w:numPr>
          <w:ilvl w:val="0"/>
          <w:numId w:val="9"/>
        </w:numPr>
        <w:jc w:val="both"/>
      </w:pPr>
      <w:r>
        <w:t>Anomaly vs Supervised Learning:</w:t>
      </w:r>
    </w:p>
    <w:p w14:paraId="2F17E96B" w14:textId="45C57EC5" w:rsidR="000D111C" w:rsidRDefault="00A3121E" w:rsidP="000D111C">
      <w:pPr>
        <w:pStyle w:val="ListParagraph"/>
        <w:numPr>
          <w:ilvl w:val="1"/>
          <w:numId w:val="9"/>
        </w:numPr>
        <w:jc w:val="both"/>
      </w:pPr>
      <w:r>
        <w:t>Small number of positive examples</w:t>
      </w:r>
      <w:r w:rsidR="00C92DE4">
        <w:t>, Large negative examples</w:t>
      </w:r>
      <w:r>
        <w:t xml:space="preserve"> </w:t>
      </w:r>
      <w:r>
        <w:sym w:font="Wingdings" w:char="F0E0"/>
      </w:r>
      <w:r>
        <w:t xml:space="preserve"> Anomaly detection</w:t>
      </w:r>
    </w:p>
    <w:p w14:paraId="759A59B3" w14:textId="67542338" w:rsidR="00A3121E" w:rsidRDefault="00A3121E" w:rsidP="000D111C">
      <w:pPr>
        <w:pStyle w:val="ListParagraph"/>
        <w:numPr>
          <w:ilvl w:val="1"/>
          <w:numId w:val="9"/>
        </w:numPr>
        <w:jc w:val="both"/>
      </w:pPr>
      <w:r>
        <w:t>Large number of positive examples</w:t>
      </w:r>
      <w:r w:rsidR="00C92DE4">
        <w:t>, Large negative examples</w:t>
      </w:r>
      <w:r>
        <w:t xml:space="preserve"> </w:t>
      </w:r>
      <w:r>
        <w:sym w:font="Wingdings" w:char="F0E0"/>
      </w:r>
      <w:r>
        <w:t xml:space="preserve"> Supervised</w:t>
      </w:r>
    </w:p>
    <w:p w14:paraId="4DA35440" w14:textId="0DDE71F0" w:rsidR="00C92DE4" w:rsidRDefault="005B66C0" w:rsidP="000D111C">
      <w:pPr>
        <w:pStyle w:val="ListParagraph"/>
        <w:numPr>
          <w:ilvl w:val="1"/>
          <w:numId w:val="9"/>
        </w:numPr>
        <w:jc w:val="both"/>
      </w:pPr>
      <w:r>
        <w:t>Anomalies are of different types and future anomaly are nothing as seen before</w:t>
      </w:r>
    </w:p>
    <w:p w14:paraId="29C5B56B" w14:textId="24E694F9" w:rsidR="005B66C0" w:rsidRDefault="005B66C0" w:rsidP="000D111C">
      <w:pPr>
        <w:pStyle w:val="ListParagraph"/>
        <w:numPr>
          <w:ilvl w:val="1"/>
          <w:numId w:val="9"/>
        </w:numPr>
        <w:jc w:val="both"/>
      </w:pPr>
      <w:r>
        <w:t>Positive and negative examples have enough dataset to get sense of both</w:t>
      </w:r>
    </w:p>
    <w:p w14:paraId="3CEDD3B2" w14:textId="006FEE2A" w:rsidR="00BF1880" w:rsidRDefault="00BF1880" w:rsidP="000D111C">
      <w:pPr>
        <w:pStyle w:val="ListParagraph"/>
        <w:numPr>
          <w:ilvl w:val="1"/>
          <w:numId w:val="9"/>
        </w:numPr>
        <w:jc w:val="both"/>
      </w:pPr>
      <w:r>
        <w:t xml:space="preserve">Fraud detection, manufacturing, and monitoring machines in data centre </w:t>
      </w:r>
      <w:r>
        <w:sym w:font="Wingdings" w:char="F0E0"/>
      </w:r>
      <w:r>
        <w:t xml:space="preserve"> Anomaly detection</w:t>
      </w:r>
    </w:p>
    <w:p w14:paraId="61107302" w14:textId="6993486F" w:rsidR="00BF1880" w:rsidRDefault="00BF1880" w:rsidP="000D111C">
      <w:pPr>
        <w:pStyle w:val="ListParagraph"/>
        <w:numPr>
          <w:ilvl w:val="1"/>
          <w:numId w:val="9"/>
        </w:numPr>
        <w:jc w:val="both"/>
      </w:pPr>
      <w:r>
        <w:t xml:space="preserve">Email spam, Cancer classification, Weather prediction </w:t>
      </w:r>
      <w:r>
        <w:sym w:font="Wingdings" w:char="F0E0"/>
      </w:r>
      <w:r>
        <w:t xml:space="preserve"> Supervised</w:t>
      </w:r>
    </w:p>
    <w:p w14:paraId="524EB59F" w14:textId="299E6FE2" w:rsidR="00BF1880" w:rsidRDefault="00090939" w:rsidP="00090939">
      <w:pPr>
        <w:pStyle w:val="ListParagraph"/>
        <w:numPr>
          <w:ilvl w:val="0"/>
          <w:numId w:val="9"/>
        </w:numPr>
        <w:jc w:val="both"/>
      </w:pPr>
      <w:r>
        <w:t>Feature selection for Anomaly detection:</w:t>
      </w:r>
    </w:p>
    <w:p w14:paraId="3E36F43D" w14:textId="192BC892" w:rsidR="00090939" w:rsidRDefault="001B26EB" w:rsidP="00090939">
      <w:pPr>
        <w:pStyle w:val="ListParagraph"/>
        <w:numPr>
          <w:ilvl w:val="1"/>
          <w:numId w:val="9"/>
        </w:numPr>
        <w:jc w:val="both"/>
      </w:pPr>
      <w:r>
        <w:t>If features don’t have Gaussian distribution, then apply some transformation to make it Gaussian</w:t>
      </w:r>
    </w:p>
    <w:p w14:paraId="3FBA528B" w14:textId="0B1E2E4B" w:rsidR="001B26EB" w:rsidRDefault="008664EF" w:rsidP="00090939">
      <w:pPr>
        <w:pStyle w:val="ListParagraph"/>
        <w:numPr>
          <w:ilvl w:val="1"/>
          <w:numId w:val="9"/>
        </w:numPr>
        <w:jc w:val="both"/>
      </w:pPr>
      <w:r>
        <w:t>Transformations like log</w:t>
      </w:r>
      <w:r w:rsidR="00FA58BD">
        <w:t xml:space="preserve"> </w:t>
      </w:r>
      <w:r>
        <w:t>(), power, exp, etc. can be used</w:t>
      </w:r>
    </w:p>
    <w:p w14:paraId="0134EE5B" w14:textId="51DD295D" w:rsidR="003A6E1C" w:rsidRDefault="003A6E1C" w:rsidP="00137016">
      <w:pPr>
        <w:pStyle w:val="ListParagraph"/>
        <w:numPr>
          <w:ilvl w:val="1"/>
          <w:numId w:val="9"/>
        </w:numPr>
        <w:jc w:val="both"/>
      </w:pPr>
      <w:r>
        <w:t>To pick features, we use error analysis</w:t>
      </w:r>
      <w:r w:rsidR="00137016">
        <w:t>. That means that p(x) must be large for normal and very small for anomaly examples</w:t>
      </w:r>
    </w:p>
    <w:p w14:paraId="2C88B3A5" w14:textId="780BF653" w:rsidR="005B4D9D" w:rsidRDefault="001E5A44" w:rsidP="00137016">
      <w:pPr>
        <w:pStyle w:val="ListParagraph"/>
        <w:numPr>
          <w:ilvl w:val="1"/>
          <w:numId w:val="9"/>
        </w:numPr>
        <w:jc w:val="both"/>
      </w:pPr>
      <w:r>
        <w:t>Observe the data and then make a feature that grows very large or small in case of anomaly</w:t>
      </w:r>
    </w:p>
    <w:p w14:paraId="7DF5B566" w14:textId="295C74EF" w:rsidR="001E5A44" w:rsidRDefault="008E3DD9" w:rsidP="008E3DD9">
      <w:pPr>
        <w:pStyle w:val="ListParagraph"/>
        <w:numPr>
          <w:ilvl w:val="0"/>
          <w:numId w:val="9"/>
        </w:numPr>
        <w:jc w:val="both"/>
      </w:pPr>
      <w:r>
        <w:t xml:space="preserve">Multivariate Gaussian Distribution: </w:t>
      </w:r>
    </w:p>
    <w:p w14:paraId="05BE14AE" w14:textId="07D7225B" w:rsidR="000D77CF" w:rsidRDefault="000D77CF" w:rsidP="008E3DD9">
      <w:pPr>
        <w:pStyle w:val="ListParagraph"/>
        <w:numPr>
          <w:ilvl w:val="1"/>
          <w:numId w:val="9"/>
        </w:numPr>
        <w:jc w:val="both"/>
      </w:pPr>
      <w:r>
        <w:t>In the figure below, the normal gaussian fails</w:t>
      </w:r>
    </w:p>
    <w:p w14:paraId="5AFEB5DC" w14:textId="3A1E4540" w:rsidR="008E3DD9" w:rsidRDefault="000D77CF" w:rsidP="00C92DEB">
      <w:pPr>
        <w:pStyle w:val="ListParagraph"/>
        <w:ind w:left="1440"/>
        <w:jc w:val="both"/>
      </w:pPr>
      <w:r w:rsidRPr="000D77CF">
        <w:lastRenderedPageBreak/>
        <w:drawing>
          <wp:inline distT="0" distB="0" distL="0" distR="0" wp14:anchorId="2B7757D7" wp14:editId="1C71A8FA">
            <wp:extent cx="5928874" cy="3025402"/>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28874" cy="3025402"/>
                    </a:xfrm>
                    <a:prstGeom prst="rect">
                      <a:avLst/>
                    </a:prstGeom>
                  </pic:spPr>
                </pic:pic>
              </a:graphicData>
            </a:graphic>
          </wp:inline>
        </w:drawing>
      </w:r>
    </w:p>
    <w:p w14:paraId="365373A1" w14:textId="35781B0D" w:rsidR="00C92DEB" w:rsidRDefault="002A39E0" w:rsidP="00C92DEB">
      <w:pPr>
        <w:pStyle w:val="ListParagraph"/>
        <w:numPr>
          <w:ilvl w:val="1"/>
          <w:numId w:val="9"/>
        </w:numPr>
        <w:jc w:val="both"/>
      </w:pPr>
      <w:r>
        <w:t>In multivariate gaussian, we will model variables together (using covariance)</w:t>
      </w:r>
    </w:p>
    <w:p w14:paraId="5BB28455" w14:textId="4F260389" w:rsidR="0047734E" w:rsidRDefault="0047734E" w:rsidP="0047734E">
      <w:pPr>
        <w:ind w:left="1080"/>
        <w:jc w:val="both"/>
      </w:pPr>
      <w:r w:rsidRPr="0047734E">
        <w:drawing>
          <wp:inline distT="0" distB="0" distL="0" distR="0" wp14:anchorId="743CB6BB" wp14:editId="583B11DA">
            <wp:extent cx="5692633" cy="318543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92633" cy="3185436"/>
                    </a:xfrm>
                    <a:prstGeom prst="rect">
                      <a:avLst/>
                    </a:prstGeom>
                  </pic:spPr>
                </pic:pic>
              </a:graphicData>
            </a:graphic>
          </wp:inline>
        </w:drawing>
      </w:r>
    </w:p>
    <w:p w14:paraId="00627D09" w14:textId="62A90946" w:rsidR="00F2040B" w:rsidRDefault="005311E8" w:rsidP="00F2040B">
      <w:pPr>
        <w:pStyle w:val="ListParagraph"/>
        <w:numPr>
          <w:ilvl w:val="1"/>
          <w:numId w:val="9"/>
        </w:numPr>
        <w:jc w:val="both"/>
      </w:pPr>
      <w:r>
        <w:t xml:space="preserve">Sigma is </w:t>
      </w:r>
      <w:r w:rsidR="00EE0327">
        <w:t>(each</w:t>
      </w:r>
      <w:r w:rsidR="00EB23FF">
        <w:t xml:space="preserve"> diagonal</w:t>
      </w:r>
      <w:r w:rsidR="00EE0327">
        <w:t xml:space="preserve"> element corresponding to the respective variable in Gaussian)</w:t>
      </w:r>
      <w:r>
        <w:t xml:space="preserve">, so when we increase it, the width of gaussian increases therefore </w:t>
      </w:r>
      <w:proofErr w:type="gramStart"/>
      <w:r>
        <w:t>it’s</w:t>
      </w:r>
      <w:proofErr w:type="gramEnd"/>
      <w:r>
        <w:t xml:space="preserve"> peak reduces</w:t>
      </w:r>
      <w:r w:rsidR="00156ABF">
        <w:t xml:space="preserve"> and vice-versa happens when sigma is reduced</w:t>
      </w:r>
    </w:p>
    <w:p w14:paraId="66575548" w14:textId="5D5789FF" w:rsidR="00033465" w:rsidRDefault="00BF6952" w:rsidP="00F2040B">
      <w:pPr>
        <w:pStyle w:val="ListParagraph"/>
        <w:numPr>
          <w:ilvl w:val="1"/>
          <w:numId w:val="9"/>
        </w:numPr>
        <w:jc w:val="both"/>
      </w:pPr>
      <w:r>
        <w:t>The off-diagonal matrix show</w:t>
      </w:r>
      <w:r w:rsidR="00DD62D7">
        <w:t>s</w:t>
      </w:r>
      <w:r>
        <w:t xml:space="preserve"> the relation between different variable</w:t>
      </w:r>
      <w:r w:rsidR="0097028D">
        <w:t>s and skew our gaussian plots</w:t>
      </w:r>
    </w:p>
    <w:p w14:paraId="3A99D7FB" w14:textId="0250887D" w:rsidR="00DD62D7" w:rsidRDefault="00F43139" w:rsidP="00F43139">
      <w:pPr>
        <w:pStyle w:val="ListParagraph"/>
        <w:numPr>
          <w:ilvl w:val="0"/>
          <w:numId w:val="9"/>
        </w:numPr>
        <w:jc w:val="both"/>
      </w:pPr>
      <w:r>
        <w:t>Using MV Gaussian for anomaly detection:</w:t>
      </w:r>
    </w:p>
    <w:p w14:paraId="6690CD4B" w14:textId="53B17D5A" w:rsidR="00F43139" w:rsidRDefault="004A1B9F" w:rsidP="004526EE">
      <w:pPr>
        <w:pStyle w:val="ListParagraph"/>
        <w:numPr>
          <w:ilvl w:val="1"/>
          <w:numId w:val="9"/>
        </w:numPr>
        <w:jc w:val="both"/>
      </w:pPr>
      <w:r>
        <w:t>Steps</w:t>
      </w:r>
      <w:r w:rsidR="00B9486C">
        <w:t>:</w:t>
      </w:r>
    </w:p>
    <w:p w14:paraId="3D936897" w14:textId="591A96CC" w:rsidR="004A1B9F" w:rsidRDefault="004A1B9F" w:rsidP="004A1B9F">
      <w:pPr>
        <w:ind w:firstLine="720"/>
        <w:jc w:val="both"/>
      </w:pPr>
      <w:r w:rsidRPr="004A1B9F">
        <w:lastRenderedPageBreak/>
        <w:drawing>
          <wp:inline distT="0" distB="0" distL="0" distR="0" wp14:anchorId="046E6183" wp14:editId="199FA194">
            <wp:extent cx="5616427" cy="3238781"/>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6427" cy="3238781"/>
                    </a:xfrm>
                    <a:prstGeom prst="rect">
                      <a:avLst/>
                    </a:prstGeom>
                  </pic:spPr>
                </pic:pic>
              </a:graphicData>
            </a:graphic>
          </wp:inline>
        </w:drawing>
      </w:r>
    </w:p>
    <w:p w14:paraId="6C1800F3" w14:textId="18F3BDC0" w:rsidR="004A1B9F" w:rsidRDefault="004A1B9F" w:rsidP="004A1B9F">
      <w:pPr>
        <w:pStyle w:val="ListParagraph"/>
        <w:numPr>
          <w:ilvl w:val="2"/>
          <w:numId w:val="9"/>
        </w:numPr>
        <w:jc w:val="both"/>
      </w:pPr>
      <w:r>
        <w:t>Fit m</w:t>
      </w:r>
      <w:r w:rsidR="00EB1EFB">
        <w:t>odel parameters using formulas above</w:t>
      </w:r>
    </w:p>
    <w:p w14:paraId="59C32765" w14:textId="6E963B19" w:rsidR="00EB1EFB" w:rsidRDefault="00EB1EFB" w:rsidP="004A1B9F">
      <w:pPr>
        <w:pStyle w:val="ListParagraph"/>
        <w:numPr>
          <w:ilvl w:val="2"/>
          <w:numId w:val="9"/>
        </w:numPr>
        <w:jc w:val="both"/>
      </w:pPr>
      <w:r>
        <w:t xml:space="preserve">Given new example </w:t>
      </w:r>
      <w:proofErr w:type="spellStart"/>
      <w:r>
        <w:t>x_test</w:t>
      </w:r>
      <w:proofErr w:type="spellEnd"/>
      <w:r>
        <w:t>, find p(</w:t>
      </w:r>
      <w:proofErr w:type="spellStart"/>
      <w:r>
        <w:t>x_test</w:t>
      </w:r>
      <w:proofErr w:type="spellEnd"/>
      <w:r>
        <w:t>) using MV Gaussian formula and compare with threshold value</w:t>
      </w:r>
    </w:p>
    <w:p w14:paraId="146629A4" w14:textId="5F5F7D13" w:rsidR="00363506" w:rsidRDefault="004A1257" w:rsidP="00363506">
      <w:pPr>
        <w:pStyle w:val="ListParagraph"/>
        <w:numPr>
          <w:ilvl w:val="1"/>
          <w:numId w:val="9"/>
        </w:numPr>
        <w:jc w:val="both"/>
      </w:pPr>
      <w:r>
        <w:t>When the off-diagonal elements (correlation between variables) is 0, the MV Model Gaussian model behaves similar to the old model.</w:t>
      </w:r>
    </w:p>
    <w:p w14:paraId="378EDDE5" w14:textId="0F14FB25" w:rsidR="00AB4601" w:rsidRDefault="00AB4601" w:rsidP="00AB4601">
      <w:pPr>
        <w:pStyle w:val="ListParagraph"/>
        <w:numPr>
          <w:ilvl w:val="1"/>
          <w:numId w:val="9"/>
        </w:numPr>
        <w:jc w:val="both"/>
      </w:pPr>
      <w:r>
        <w:t>MV Model v/s Normal</w:t>
      </w:r>
      <w:r w:rsidR="00E55056">
        <w:t>:</w:t>
      </w:r>
    </w:p>
    <w:p w14:paraId="32F3806D" w14:textId="141A9941" w:rsidR="00E55056" w:rsidRDefault="00E55056" w:rsidP="00E55056">
      <w:pPr>
        <w:ind w:left="720" w:firstLine="360"/>
        <w:jc w:val="both"/>
      </w:pPr>
      <w:r w:rsidRPr="00E55056">
        <w:drawing>
          <wp:inline distT="0" distB="0" distL="0" distR="0" wp14:anchorId="7F8C6F01" wp14:editId="498B7EA9">
            <wp:extent cx="5631668" cy="3254022"/>
            <wp:effectExtent l="0" t="0" r="762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31668" cy="3254022"/>
                    </a:xfrm>
                    <a:prstGeom prst="rect">
                      <a:avLst/>
                    </a:prstGeom>
                  </pic:spPr>
                </pic:pic>
              </a:graphicData>
            </a:graphic>
          </wp:inline>
        </w:drawing>
      </w:r>
    </w:p>
    <w:p w14:paraId="5B7604D0" w14:textId="71D4CEE6" w:rsidR="00EE21C1" w:rsidRDefault="00F9411A" w:rsidP="00F9411A">
      <w:pPr>
        <w:pStyle w:val="ListParagraph"/>
        <w:numPr>
          <w:ilvl w:val="0"/>
          <w:numId w:val="9"/>
        </w:numPr>
        <w:jc w:val="both"/>
      </w:pPr>
      <w:r>
        <w:t>Recommender System:</w:t>
      </w:r>
      <w:r w:rsidR="006506E8">
        <w:t xml:space="preserve"> </w:t>
      </w:r>
    </w:p>
    <w:p w14:paraId="5D9C1B97" w14:textId="7513FD9D" w:rsidR="00F9411A" w:rsidRDefault="006A3E27" w:rsidP="00F9411A">
      <w:pPr>
        <w:pStyle w:val="ListParagraph"/>
        <w:numPr>
          <w:ilvl w:val="1"/>
          <w:numId w:val="9"/>
        </w:numPr>
        <w:jc w:val="both"/>
      </w:pPr>
      <w:r>
        <w:t>In this problem, the dataset has following parameters:</w:t>
      </w:r>
    </w:p>
    <w:p w14:paraId="1AF5629A" w14:textId="77B0060C" w:rsidR="006A3E27" w:rsidRDefault="009D4AFF" w:rsidP="006A3E27">
      <w:pPr>
        <w:pStyle w:val="ListParagraph"/>
        <w:numPr>
          <w:ilvl w:val="2"/>
          <w:numId w:val="9"/>
        </w:numPr>
        <w:jc w:val="both"/>
      </w:pPr>
      <w:r>
        <w:t>n</w:t>
      </w:r>
      <w:r w:rsidR="006A3E27">
        <w:t>u = number of users</w:t>
      </w:r>
    </w:p>
    <w:p w14:paraId="1952CA44" w14:textId="36E4FA1D" w:rsidR="006A3E27" w:rsidRDefault="009D4AFF" w:rsidP="006A3E27">
      <w:pPr>
        <w:pStyle w:val="ListParagraph"/>
        <w:numPr>
          <w:ilvl w:val="2"/>
          <w:numId w:val="9"/>
        </w:numPr>
        <w:jc w:val="both"/>
      </w:pPr>
      <w:r>
        <w:t>n</w:t>
      </w:r>
      <w:r w:rsidR="006A3E27">
        <w:t>m = number of movie</w:t>
      </w:r>
      <w:r>
        <w:t>s</w:t>
      </w:r>
    </w:p>
    <w:p w14:paraId="43C3F47C" w14:textId="1B7A3B1D" w:rsidR="006A3E27" w:rsidRDefault="009D4AFF" w:rsidP="006A3E27">
      <w:pPr>
        <w:pStyle w:val="ListParagraph"/>
        <w:numPr>
          <w:ilvl w:val="2"/>
          <w:numId w:val="9"/>
        </w:numPr>
        <w:jc w:val="both"/>
      </w:pPr>
      <w:r>
        <w:t>r</w:t>
      </w:r>
      <w:r w:rsidR="006A3E27">
        <w:t>(</w:t>
      </w:r>
      <w:proofErr w:type="spellStart"/>
      <w:proofErr w:type="gramStart"/>
      <w:r w:rsidR="006A3E27">
        <w:t>I,j</w:t>
      </w:r>
      <w:proofErr w:type="spellEnd"/>
      <w:proofErr w:type="gramEnd"/>
      <w:r w:rsidR="006A3E27">
        <w:t xml:space="preserve">) = 1 if </w:t>
      </w:r>
      <w:proofErr w:type="spellStart"/>
      <w:r w:rsidR="006A3E27">
        <w:t>jth</w:t>
      </w:r>
      <w:proofErr w:type="spellEnd"/>
      <w:r w:rsidR="006A3E27">
        <w:t xml:space="preserve"> user has rated </w:t>
      </w:r>
      <w:proofErr w:type="spellStart"/>
      <w:r w:rsidR="006A3E27">
        <w:t>ith</w:t>
      </w:r>
      <w:proofErr w:type="spellEnd"/>
      <w:r w:rsidR="006A3E27">
        <w:t xml:space="preserve"> movie</w:t>
      </w:r>
    </w:p>
    <w:p w14:paraId="7327EAC9" w14:textId="258591C9" w:rsidR="006A3E27" w:rsidRDefault="009D4AFF" w:rsidP="006A3E27">
      <w:pPr>
        <w:pStyle w:val="ListParagraph"/>
        <w:numPr>
          <w:ilvl w:val="2"/>
          <w:numId w:val="9"/>
        </w:numPr>
        <w:jc w:val="both"/>
      </w:pPr>
      <w:proofErr w:type="gramStart"/>
      <w:r>
        <w:t>y</w:t>
      </w:r>
      <w:r w:rsidR="006A3E27">
        <w:t>)</w:t>
      </w:r>
      <w:proofErr w:type="spellStart"/>
      <w:r w:rsidR="006A3E27">
        <w:t>I</w:t>
      </w:r>
      <w:proofErr w:type="gramEnd"/>
      <w:r w:rsidR="006A3E27">
        <w:t>,j</w:t>
      </w:r>
      <w:proofErr w:type="spellEnd"/>
      <w:r w:rsidR="006A3E27">
        <w:t xml:space="preserve">) = rating given by </w:t>
      </w:r>
      <w:proofErr w:type="spellStart"/>
      <w:r w:rsidR="006A3E27">
        <w:t>jth</w:t>
      </w:r>
      <w:proofErr w:type="spellEnd"/>
      <w:r w:rsidR="006A3E27">
        <w:t xml:space="preserve"> user to </w:t>
      </w:r>
      <w:proofErr w:type="spellStart"/>
      <w:r w:rsidR="006A3E27">
        <w:t>ith</w:t>
      </w:r>
      <w:proofErr w:type="spellEnd"/>
      <w:r w:rsidR="006A3E27">
        <w:t xml:space="preserve"> movie (exist only when r(</w:t>
      </w:r>
      <w:proofErr w:type="spellStart"/>
      <w:r w:rsidR="006A3E27">
        <w:t>I,j</w:t>
      </w:r>
      <w:proofErr w:type="spellEnd"/>
      <w:r w:rsidR="006A3E27">
        <w:t>) = 1)</w:t>
      </w:r>
    </w:p>
    <w:p w14:paraId="73C7700D" w14:textId="3FDD9D39" w:rsidR="006A3E27" w:rsidRDefault="009A38FD" w:rsidP="009A38FD">
      <w:pPr>
        <w:pStyle w:val="ListParagraph"/>
        <w:numPr>
          <w:ilvl w:val="1"/>
          <w:numId w:val="9"/>
        </w:numPr>
        <w:jc w:val="both"/>
      </w:pPr>
      <w:r>
        <w:t>Content</w:t>
      </w:r>
      <w:r w:rsidR="00617389">
        <w:t>-based recommendations:</w:t>
      </w:r>
    </w:p>
    <w:p w14:paraId="33E55A71" w14:textId="34AA11E4" w:rsidR="00617389" w:rsidRDefault="0092079C" w:rsidP="00617389">
      <w:pPr>
        <w:pStyle w:val="ListParagraph"/>
        <w:numPr>
          <w:ilvl w:val="2"/>
          <w:numId w:val="9"/>
        </w:numPr>
        <w:jc w:val="both"/>
      </w:pPr>
      <w:r>
        <w:t>For each movie, we will measure certain set of features (like if it is romance, action, etc)</w:t>
      </w:r>
    </w:p>
    <w:p w14:paraId="4B120487" w14:textId="401CD642" w:rsidR="0092079C" w:rsidRDefault="008E0054" w:rsidP="00617389">
      <w:pPr>
        <w:pStyle w:val="ListParagraph"/>
        <w:numPr>
          <w:ilvl w:val="2"/>
          <w:numId w:val="9"/>
        </w:numPr>
        <w:jc w:val="both"/>
      </w:pPr>
      <w:r>
        <w:t>For each user, we will learn a hypothesis with parameters theta and then use the previous ratings along with theta to predict future ratings y</w:t>
      </w:r>
    </w:p>
    <w:p w14:paraId="2D546BB5" w14:textId="062289E1" w:rsidR="008E0054" w:rsidRDefault="00B909A9" w:rsidP="00B909A9">
      <w:pPr>
        <w:ind w:firstLine="720"/>
        <w:jc w:val="both"/>
      </w:pPr>
      <w:r w:rsidRPr="00B909A9">
        <w:lastRenderedPageBreak/>
        <w:drawing>
          <wp:inline distT="0" distB="0" distL="0" distR="0" wp14:anchorId="7818A6F1" wp14:editId="64C970B2">
            <wp:extent cx="6066046" cy="3292125"/>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66046" cy="3292125"/>
                    </a:xfrm>
                    <a:prstGeom prst="rect">
                      <a:avLst/>
                    </a:prstGeom>
                  </pic:spPr>
                </pic:pic>
              </a:graphicData>
            </a:graphic>
          </wp:inline>
        </w:drawing>
      </w:r>
    </w:p>
    <w:p w14:paraId="76102B31" w14:textId="14ED157B" w:rsidR="00501C83" w:rsidRDefault="000D212E" w:rsidP="00501C83">
      <w:pPr>
        <w:pStyle w:val="ListParagraph"/>
        <w:numPr>
          <w:ilvl w:val="2"/>
          <w:numId w:val="9"/>
        </w:numPr>
        <w:jc w:val="both"/>
      </w:pPr>
      <w:r>
        <w:t>Theta j for each user can be learned as shown (similar to linear regression):</w:t>
      </w:r>
    </w:p>
    <w:p w14:paraId="665DC70E" w14:textId="2DA5AB4F" w:rsidR="00A917B8" w:rsidRDefault="00A917B8" w:rsidP="00A917B8">
      <w:pPr>
        <w:ind w:firstLine="720"/>
        <w:jc w:val="both"/>
      </w:pPr>
      <w:r w:rsidRPr="00A917B8">
        <w:drawing>
          <wp:inline distT="0" distB="0" distL="0" distR="0" wp14:anchorId="5326CDB7" wp14:editId="12AED0A2">
            <wp:extent cx="5776461" cy="2964437"/>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76461" cy="2964437"/>
                    </a:xfrm>
                    <a:prstGeom prst="rect">
                      <a:avLst/>
                    </a:prstGeom>
                  </pic:spPr>
                </pic:pic>
              </a:graphicData>
            </a:graphic>
          </wp:inline>
        </w:drawing>
      </w:r>
    </w:p>
    <w:p w14:paraId="47A9BB02" w14:textId="3E1774A2" w:rsidR="00806E59" w:rsidRDefault="00D601C7" w:rsidP="00D601C7">
      <w:pPr>
        <w:ind w:firstLine="720"/>
        <w:jc w:val="both"/>
      </w:pPr>
      <w:r w:rsidRPr="00D601C7">
        <w:lastRenderedPageBreak/>
        <w:drawing>
          <wp:inline distT="0" distB="0" distL="0" distR="0" wp14:anchorId="2F5D9E0A" wp14:editId="3584AE17">
            <wp:extent cx="5654530" cy="3360711"/>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4530" cy="3360711"/>
                    </a:xfrm>
                    <a:prstGeom prst="rect">
                      <a:avLst/>
                    </a:prstGeom>
                  </pic:spPr>
                </pic:pic>
              </a:graphicData>
            </a:graphic>
          </wp:inline>
        </w:drawing>
      </w:r>
    </w:p>
    <w:p w14:paraId="24E2413F" w14:textId="24F301C9" w:rsidR="00D601C7" w:rsidRDefault="000E72A7" w:rsidP="00D601C7">
      <w:pPr>
        <w:pStyle w:val="ListParagraph"/>
        <w:numPr>
          <w:ilvl w:val="2"/>
          <w:numId w:val="9"/>
        </w:numPr>
        <w:jc w:val="both"/>
      </w:pPr>
      <w:r>
        <w:t>Using grad and J like earlier, we can also use some advanced optimization algorithm other than gradient descent.</w:t>
      </w:r>
    </w:p>
    <w:p w14:paraId="19983F28" w14:textId="2215FE9E" w:rsidR="004715A9" w:rsidRDefault="004715A9" w:rsidP="004715A9">
      <w:pPr>
        <w:pStyle w:val="ListParagraph"/>
        <w:numPr>
          <w:ilvl w:val="0"/>
          <w:numId w:val="9"/>
        </w:numPr>
        <w:jc w:val="both"/>
      </w:pPr>
      <w:r>
        <w:t>Collaborative Filtering:</w:t>
      </w:r>
    </w:p>
    <w:p w14:paraId="779AE838" w14:textId="7A4192D4" w:rsidR="000079FC" w:rsidRDefault="000079FC" w:rsidP="004715A9">
      <w:pPr>
        <w:pStyle w:val="ListParagraph"/>
        <w:numPr>
          <w:ilvl w:val="1"/>
          <w:numId w:val="9"/>
        </w:numPr>
        <w:jc w:val="both"/>
      </w:pPr>
      <w:r>
        <w:t>Algorithm will implement feature learning</w:t>
      </w:r>
      <w:r w:rsidR="00997277">
        <w:t xml:space="preserve"> and use best features</w:t>
      </w:r>
    </w:p>
    <w:p w14:paraId="40D5B45D" w14:textId="0677F7BB" w:rsidR="004715A9" w:rsidRDefault="000079FC" w:rsidP="004715A9">
      <w:pPr>
        <w:pStyle w:val="ListParagraph"/>
        <w:numPr>
          <w:ilvl w:val="1"/>
          <w:numId w:val="9"/>
        </w:numPr>
        <w:jc w:val="both"/>
      </w:pPr>
      <w:r>
        <w:t xml:space="preserve"> </w:t>
      </w:r>
      <w:r w:rsidR="00450DD0">
        <w:t>How to infer features of movies (x) from taking survey of users (to find theta for each user)?</w:t>
      </w:r>
    </w:p>
    <w:p w14:paraId="0EAE4704" w14:textId="44E02990" w:rsidR="00450DD0" w:rsidRDefault="00610D9F" w:rsidP="00610D9F">
      <w:pPr>
        <w:ind w:firstLine="720"/>
        <w:jc w:val="both"/>
      </w:pPr>
      <w:r w:rsidRPr="00610D9F">
        <w:drawing>
          <wp:inline distT="0" distB="0" distL="0" distR="0" wp14:anchorId="05EF2BDE" wp14:editId="43728B10">
            <wp:extent cx="6081287" cy="322353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81287" cy="3223539"/>
                    </a:xfrm>
                    <a:prstGeom prst="rect">
                      <a:avLst/>
                    </a:prstGeom>
                  </pic:spPr>
                </pic:pic>
              </a:graphicData>
            </a:graphic>
          </wp:inline>
        </w:drawing>
      </w:r>
    </w:p>
    <w:p w14:paraId="66A75B64" w14:textId="7BB176C5" w:rsidR="00DC1487" w:rsidRDefault="00CE5C78" w:rsidP="00DC1487">
      <w:pPr>
        <w:pStyle w:val="ListParagraph"/>
        <w:numPr>
          <w:ilvl w:val="1"/>
          <w:numId w:val="9"/>
        </w:numPr>
        <w:jc w:val="both"/>
      </w:pPr>
      <w:r>
        <w:t>There are 2 scenarios possible:</w:t>
      </w:r>
    </w:p>
    <w:p w14:paraId="62266D5C" w14:textId="2E5E5A27" w:rsidR="00CE5C78" w:rsidRDefault="00CE5C78" w:rsidP="00CE5C78">
      <w:pPr>
        <w:pStyle w:val="ListParagraph"/>
        <w:numPr>
          <w:ilvl w:val="2"/>
          <w:numId w:val="9"/>
        </w:numPr>
        <w:jc w:val="both"/>
      </w:pPr>
      <w:r>
        <w:t xml:space="preserve">Given theta from users </w:t>
      </w:r>
      <w:r>
        <w:sym w:font="Wingdings" w:char="F0E0"/>
      </w:r>
      <w:r>
        <w:t xml:space="preserve"> we find x for movies</w:t>
      </w:r>
    </w:p>
    <w:p w14:paraId="74B5625C" w14:textId="66A59AF5" w:rsidR="00CE5C78" w:rsidRDefault="00CE5C78" w:rsidP="00CE5C78">
      <w:pPr>
        <w:pStyle w:val="ListParagraph"/>
        <w:numPr>
          <w:ilvl w:val="2"/>
          <w:numId w:val="9"/>
        </w:numPr>
        <w:jc w:val="both"/>
      </w:pPr>
      <w:r>
        <w:t xml:space="preserve">Given x for movies </w:t>
      </w:r>
      <w:r>
        <w:sym w:font="Wingdings" w:char="F0E0"/>
      </w:r>
      <w:r>
        <w:t xml:space="preserve"> we find theta for users</w:t>
      </w:r>
    </w:p>
    <w:p w14:paraId="7A36A575" w14:textId="6482AA49" w:rsidR="007978A7" w:rsidRDefault="003652BE" w:rsidP="007978A7">
      <w:pPr>
        <w:pStyle w:val="ListParagraph"/>
        <w:numPr>
          <w:ilvl w:val="1"/>
          <w:numId w:val="9"/>
        </w:numPr>
        <w:jc w:val="both"/>
      </w:pPr>
      <w:r>
        <w:t xml:space="preserve">Approach we can use is guess theta </w:t>
      </w:r>
      <w:r>
        <w:sym w:font="Wingdings" w:char="F0E0"/>
      </w:r>
      <w:r>
        <w:t xml:space="preserve"> find X </w:t>
      </w:r>
      <w:r>
        <w:sym w:font="Wingdings" w:char="F0E0"/>
      </w:r>
      <w:r>
        <w:t xml:space="preserve"> refine theta </w:t>
      </w:r>
      <w:r>
        <w:sym w:font="Wingdings" w:char="F0E0"/>
      </w:r>
      <w:r>
        <w:t xml:space="preserve"> find X </w:t>
      </w:r>
      <w:r>
        <w:sym w:font="Wingdings" w:char="F0E0"/>
      </w:r>
      <w:r>
        <w:t xml:space="preserve"> </w:t>
      </w:r>
      <w:proofErr w:type="gramStart"/>
      <w:r>
        <w:t>…..</w:t>
      </w:r>
      <w:proofErr w:type="gramEnd"/>
      <w:r>
        <w:t xml:space="preserve"> and </w:t>
      </w:r>
      <w:proofErr w:type="gramStart"/>
      <w:r>
        <w:t>so</w:t>
      </w:r>
      <w:proofErr w:type="gramEnd"/>
      <w:r>
        <w:t xml:space="preserve"> on</w:t>
      </w:r>
    </w:p>
    <w:p w14:paraId="7B852C12" w14:textId="3E6D0316" w:rsidR="003652BE" w:rsidRDefault="003652BE" w:rsidP="007978A7">
      <w:pPr>
        <w:pStyle w:val="ListParagraph"/>
        <w:numPr>
          <w:ilvl w:val="1"/>
          <w:numId w:val="9"/>
        </w:numPr>
        <w:jc w:val="both"/>
      </w:pPr>
      <w:r>
        <w:t>This method works because we have multiple movies being rated by multiple users</w:t>
      </w:r>
    </w:p>
    <w:p w14:paraId="771C3902" w14:textId="5CAE73E4" w:rsidR="00F60382" w:rsidRDefault="009E5436" w:rsidP="009E5436">
      <w:pPr>
        <w:pStyle w:val="ListParagraph"/>
        <w:numPr>
          <w:ilvl w:val="0"/>
          <w:numId w:val="9"/>
        </w:numPr>
        <w:jc w:val="both"/>
      </w:pPr>
      <w:r>
        <w:t>Collaborative Filtering:</w:t>
      </w:r>
      <w:r>
        <w:t xml:space="preserve"> Algorithm</w:t>
      </w:r>
    </w:p>
    <w:p w14:paraId="31EE2546" w14:textId="0EAA066C" w:rsidR="00CB73E1" w:rsidRDefault="00CB73E1" w:rsidP="00697EBE">
      <w:pPr>
        <w:pStyle w:val="ListParagraph"/>
        <w:numPr>
          <w:ilvl w:val="1"/>
          <w:numId w:val="9"/>
        </w:numPr>
        <w:jc w:val="both"/>
      </w:pPr>
      <w:r>
        <w:t xml:space="preserve">Objectives can be the following two: </w:t>
      </w:r>
    </w:p>
    <w:p w14:paraId="0817B19B" w14:textId="2BC510C9" w:rsidR="00CB73E1" w:rsidRDefault="00697EBE" w:rsidP="00CB73E1">
      <w:pPr>
        <w:pStyle w:val="ListParagraph"/>
        <w:numPr>
          <w:ilvl w:val="1"/>
          <w:numId w:val="9"/>
        </w:numPr>
        <w:jc w:val="both"/>
      </w:pPr>
      <w:r>
        <w:t>Eventually we will merge both the objectives and state it as follows:</w:t>
      </w:r>
    </w:p>
    <w:p w14:paraId="4221C7A9" w14:textId="667BDEF6" w:rsidR="00697EBE" w:rsidRDefault="00FD132F" w:rsidP="00FD132F">
      <w:pPr>
        <w:ind w:firstLine="720"/>
        <w:jc w:val="both"/>
      </w:pPr>
      <w:r w:rsidRPr="00FD132F">
        <w:lastRenderedPageBreak/>
        <w:drawing>
          <wp:inline distT="0" distB="0" distL="0" distR="0" wp14:anchorId="7053B4A7" wp14:editId="56466ACB">
            <wp:extent cx="6081287" cy="323116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81287" cy="3231160"/>
                    </a:xfrm>
                    <a:prstGeom prst="rect">
                      <a:avLst/>
                    </a:prstGeom>
                  </pic:spPr>
                </pic:pic>
              </a:graphicData>
            </a:graphic>
          </wp:inline>
        </w:drawing>
      </w:r>
    </w:p>
    <w:p w14:paraId="39256ED1" w14:textId="1D849BFD" w:rsidR="00FD132F" w:rsidRDefault="009E4FF6" w:rsidP="00FD132F">
      <w:pPr>
        <w:pStyle w:val="ListParagraph"/>
        <w:numPr>
          <w:ilvl w:val="1"/>
          <w:numId w:val="9"/>
        </w:numPr>
        <w:jc w:val="both"/>
      </w:pPr>
      <w:r>
        <w:t>In this new version, we do not need to go back and forth between theta and x optimization, we minimize both at the same time</w:t>
      </w:r>
    </w:p>
    <w:p w14:paraId="0360EB1E" w14:textId="4F6C48BD" w:rsidR="007C03CE" w:rsidRDefault="007C03CE" w:rsidP="00FD132F">
      <w:pPr>
        <w:pStyle w:val="ListParagraph"/>
        <w:numPr>
          <w:ilvl w:val="1"/>
          <w:numId w:val="9"/>
        </w:numPr>
        <w:jc w:val="both"/>
      </w:pPr>
      <w:r>
        <w:t xml:space="preserve">Steps of Algo: </w:t>
      </w:r>
    </w:p>
    <w:p w14:paraId="082F5CF8" w14:textId="3E3B1B4D" w:rsidR="007C03CE" w:rsidRDefault="007C03CE" w:rsidP="007C03CE">
      <w:pPr>
        <w:pStyle w:val="ListParagraph"/>
        <w:numPr>
          <w:ilvl w:val="2"/>
          <w:numId w:val="9"/>
        </w:numPr>
        <w:jc w:val="both"/>
      </w:pPr>
      <w:r>
        <w:t>Initialize x and theta to random values</w:t>
      </w:r>
    </w:p>
    <w:p w14:paraId="7C931E0E" w14:textId="62D08CFF" w:rsidR="007C03CE" w:rsidRDefault="007C03CE" w:rsidP="007C03CE">
      <w:pPr>
        <w:pStyle w:val="ListParagraph"/>
        <w:numPr>
          <w:ilvl w:val="2"/>
          <w:numId w:val="9"/>
        </w:numPr>
        <w:jc w:val="both"/>
      </w:pPr>
      <w:r>
        <w:t>Minimize J</w:t>
      </w:r>
      <w:r w:rsidR="00164798">
        <w:t xml:space="preserve"> </w:t>
      </w:r>
      <w:r>
        <w:t>(x, theta) using gradient descent/ advanced optimization algorithm</w:t>
      </w:r>
    </w:p>
    <w:p w14:paraId="509CD3F1" w14:textId="689DFB1E" w:rsidR="007C03CE" w:rsidRDefault="007C03CE" w:rsidP="007C03CE">
      <w:pPr>
        <w:pStyle w:val="ListParagraph"/>
        <w:numPr>
          <w:ilvl w:val="2"/>
          <w:numId w:val="9"/>
        </w:numPr>
        <w:jc w:val="both"/>
      </w:pPr>
      <w:r>
        <w:t>For every movie and user, update respective x and theta</w:t>
      </w:r>
    </w:p>
    <w:p w14:paraId="0FB7A304" w14:textId="6AB1A24E" w:rsidR="00F54283" w:rsidRDefault="00150E5D" w:rsidP="00150E5D">
      <w:pPr>
        <w:pStyle w:val="ListParagraph"/>
        <w:numPr>
          <w:ilvl w:val="2"/>
          <w:numId w:val="9"/>
        </w:numPr>
        <w:jc w:val="both"/>
      </w:pPr>
      <w:r>
        <w:t xml:space="preserve">For </w:t>
      </w:r>
      <w:proofErr w:type="spellStart"/>
      <w:r>
        <w:t>jth</w:t>
      </w:r>
      <w:proofErr w:type="spellEnd"/>
      <w:r>
        <w:t xml:space="preserve"> user with parameters theta and a movie with features x, predict theta’*x</w:t>
      </w:r>
    </w:p>
    <w:p w14:paraId="3BAC7A81" w14:textId="02758CBD" w:rsidR="00150E5D" w:rsidRDefault="00BA3FBA" w:rsidP="00150E5D">
      <w:pPr>
        <w:pStyle w:val="ListParagraph"/>
        <w:numPr>
          <w:ilvl w:val="0"/>
          <w:numId w:val="9"/>
        </w:numPr>
        <w:jc w:val="both"/>
      </w:pPr>
      <w:r>
        <w:t>Vectorization: Low Rank Matrix Factorization:</w:t>
      </w:r>
    </w:p>
    <w:p w14:paraId="72A4D40C" w14:textId="67A81371" w:rsidR="00BA3FBA" w:rsidRDefault="00547C65" w:rsidP="00BA3FBA">
      <w:pPr>
        <w:pStyle w:val="ListParagraph"/>
        <w:numPr>
          <w:ilvl w:val="1"/>
          <w:numId w:val="9"/>
        </w:numPr>
        <w:jc w:val="both"/>
      </w:pPr>
      <w:r>
        <w:t>Matrix representation of y and predictions is as follows:</w:t>
      </w:r>
    </w:p>
    <w:p w14:paraId="35FED0B6" w14:textId="051E659F" w:rsidR="00547C65" w:rsidRDefault="00885CC7" w:rsidP="00885CC7">
      <w:pPr>
        <w:ind w:firstLine="720"/>
        <w:jc w:val="both"/>
      </w:pPr>
      <w:r w:rsidRPr="00885CC7">
        <w:drawing>
          <wp:inline distT="0" distB="0" distL="0" distR="0" wp14:anchorId="799FD17A" wp14:editId="03343693">
            <wp:extent cx="5959356" cy="3208298"/>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59356" cy="3208298"/>
                    </a:xfrm>
                    <a:prstGeom prst="rect">
                      <a:avLst/>
                    </a:prstGeom>
                  </pic:spPr>
                </pic:pic>
              </a:graphicData>
            </a:graphic>
          </wp:inline>
        </w:drawing>
      </w:r>
    </w:p>
    <w:p w14:paraId="7A2D2B6D" w14:textId="2DBC4557" w:rsidR="00885CC7" w:rsidRDefault="00885CC7" w:rsidP="00885CC7">
      <w:pPr>
        <w:pStyle w:val="ListParagraph"/>
        <w:numPr>
          <w:ilvl w:val="1"/>
          <w:numId w:val="9"/>
        </w:numPr>
        <w:jc w:val="both"/>
      </w:pPr>
      <w:r>
        <w:t>This is also called low rank matrix factorization</w:t>
      </w:r>
    </w:p>
    <w:p w14:paraId="2ABCE95B" w14:textId="03B7E22A" w:rsidR="006271CA" w:rsidRDefault="00AE2D34" w:rsidP="00885CC7">
      <w:pPr>
        <w:pStyle w:val="ListParagraph"/>
        <w:numPr>
          <w:ilvl w:val="1"/>
          <w:numId w:val="9"/>
        </w:numPr>
        <w:jc w:val="both"/>
      </w:pPr>
      <w:r>
        <w:t>Usually features learned by algorithm will be meaningful</w:t>
      </w:r>
    </w:p>
    <w:p w14:paraId="406C070D" w14:textId="6E1AC11E" w:rsidR="00AE2D34" w:rsidRDefault="00362FC1" w:rsidP="00885CC7">
      <w:pPr>
        <w:pStyle w:val="ListParagraph"/>
        <w:numPr>
          <w:ilvl w:val="1"/>
          <w:numId w:val="9"/>
        </w:numPr>
        <w:jc w:val="both"/>
      </w:pPr>
      <w:r>
        <w:t>How to find movie j related movie i?</w:t>
      </w:r>
      <w:r w:rsidR="0076690A">
        <w:t xml:space="preserve"> (similarity between movies)</w:t>
      </w:r>
    </w:p>
    <w:p w14:paraId="782AE31E" w14:textId="1ECA7D1B" w:rsidR="00362FC1" w:rsidRDefault="00440EC4" w:rsidP="00362FC1">
      <w:pPr>
        <w:pStyle w:val="ListParagraph"/>
        <w:numPr>
          <w:ilvl w:val="2"/>
          <w:numId w:val="9"/>
        </w:numPr>
        <w:jc w:val="both"/>
      </w:pPr>
      <w:r>
        <w:t xml:space="preserve">When || xi – </w:t>
      </w:r>
      <w:proofErr w:type="spellStart"/>
      <w:r>
        <w:t>xj</w:t>
      </w:r>
      <w:proofErr w:type="spellEnd"/>
      <w:r>
        <w:t xml:space="preserve"> || is small, they are similar</w:t>
      </w:r>
    </w:p>
    <w:p w14:paraId="592E3EC3" w14:textId="18A3DAEA" w:rsidR="00440EC4" w:rsidRDefault="00065B4D" w:rsidP="00254B54">
      <w:pPr>
        <w:pStyle w:val="ListParagraph"/>
        <w:numPr>
          <w:ilvl w:val="0"/>
          <w:numId w:val="9"/>
        </w:numPr>
        <w:jc w:val="both"/>
      </w:pPr>
      <w:r>
        <w:t xml:space="preserve">Recommendation: Mean Normalization: </w:t>
      </w:r>
    </w:p>
    <w:p w14:paraId="6111EFE3" w14:textId="7B3DBADD" w:rsidR="00065B4D" w:rsidRDefault="00100060" w:rsidP="00065B4D">
      <w:pPr>
        <w:pStyle w:val="ListParagraph"/>
        <w:numPr>
          <w:ilvl w:val="1"/>
          <w:numId w:val="9"/>
        </w:numPr>
        <w:jc w:val="both"/>
      </w:pPr>
      <w:r>
        <w:t>When we have a user with no movie records, the theta as per algorithm will be 0. This won’t help us in predicting future movies for them.</w:t>
      </w:r>
    </w:p>
    <w:p w14:paraId="0A36B6EF" w14:textId="64301389" w:rsidR="00100060" w:rsidRDefault="00103B70" w:rsidP="00065B4D">
      <w:pPr>
        <w:pStyle w:val="ListParagraph"/>
        <w:numPr>
          <w:ilvl w:val="1"/>
          <w:numId w:val="9"/>
        </w:numPr>
        <w:jc w:val="both"/>
      </w:pPr>
      <w:r>
        <w:lastRenderedPageBreak/>
        <w:t>Therefore, we implement mean normalization to overcome this challenge.</w:t>
      </w:r>
    </w:p>
    <w:p w14:paraId="236A4B15" w14:textId="542DE5C2" w:rsidR="00103B70" w:rsidRDefault="0064298B" w:rsidP="00065B4D">
      <w:pPr>
        <w:pStyle w:val="ListParagraph"/>
        <w:numPr>
          <w:ilvl w:val="1"/>
          <w:numId w:val="9"/>
        </w:numPr>
        <w:jc w:val="both"/>
      </w:pPr>
      <w:r>
        <w:t>It can be done by finding mean rating of every movie and subtract that from all user’s rating</w:t>
      </w:r>
    </w:p>
    <w:p w14:paraId="7FD42421" w14:textId="38E4854E" w:rsidR="0064298B" w:rsidRDefault="001F085E" w:rsidP="001F085E">
      <w:pPr>
        <w:ind w:firstLine="720"/>
        <w:jc w:val="both"/>
      </w:pPr>
      <w:r w:rsidRPr="001F085E">
        <w:drawing>
          <wp:inline distT="0" distB="0" distL="0" distR="0" wp14:anchorId="592B0B14" wp14:editId="6354E178">
            <wp:extent cx="5944115" cy="3269263"/>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4115" cy="3269263"/>
                    </a:xfrm>
                    <a:prstGeom prst="rect">
                      <a:avLst/>
                    </a:prstGeom>
                  </pic:spPr>
                </pic:pic>
              </a:graphicData>
            </a:graphic>
          </wp:inline>
        </w:drawing>
      </w:r>
    </w:p>
    <w:p w14:paraId="31DAE631" w14:textId="1EBC6157" w:rsidR="002E30F4" w:rsidRDefault="002E30F4" w:rsidP="002E30F4">
      <w:pPr>
        <w:pStyle w:val="ListParagraph"/>
        <w:numPr>
          <w:ilvl w:val="1"/>
          <w:numId w:val="9"/>
        </w:numPr>
        <w:jc w:val="both"/>
      </w:pPr>
      <w:r>
        <w:t xml:space="preserve">Similarly, we can apply normalization in situation when a particular does not have any rating </w:t>
      </w:r>
    </w:p>
    <w:p w14:paraId="3BEF0DB7" w14:textId="51802CC3" w:rsidR="00F43E54" w:rsidRDefault="00F43E54">
      <w:r>
        <w:br w:type="page"/>
      </w:r>
    </w:p>
    <w:p w14:paraId="2DB7F2AA" w14:textId="27EE26C4" w:rsidR="00F43E54" w:rsidRPr="002C5EEA" w:rsidRDefault="00F43E54" w:rsidP="00F43E54">
      <w:pPr>
        <w:jc w:val="both"/>
        <w:rPr>
          <w:b/>
          <w:bCs/>
          <w:sz w:val="36"/>
          <w:szCs w:val="36"/>
          <w:u w:val="single"/>
        </w:rPr>
      </w:pPr>
      <w:r>
        <w:rPr>
          <w:b/>
          <w:bCs/>
          <w:sz w:val="36"/>
          <w:szCs w:val="36"/>
          <w:u w:val="single"/>
        </w:rPr>
        <w:lastRenderedPageBreak/>
        <w:t xml:space="preserve">Week </w:t>
      </w:r>
      <w:r>
        <w:rPr>
          <w:b/>
          <w:bCs/>
          <w:sz w:val="36"/>
          <w:szCs w:val="36"/>
          <w:u w:val="single"/>
        </w:rPr>
        <w:t>10</w:t>
      </w:r>
      <w:r w:rsidRPr="000C319E">
        <w:rPr>
          <w:b/>
          <w:bCs/>
          <w:sz w:val="36"/>
          <w:szCs w:val="36"/>
          <w:u w:val="single"/>
        </w:rPr>
        <w:t>:</w:t>
      </w:r>
    </w:p>
    <w:p w14:paraId="04E52D7E" w14:textId="7102ED78" w:rsidR="00F43E54" w:rsidRDefault="005A7A5C" w:rsidP="00F43E54">
      <w:pPr>
        <w:pStyle w:val="ListParagraph"/>
        <w:numPr>
          <w:ilvl w:val="0"/>
          <w:numId w:val="10"/>
        </w:numPr>
        <w:jc w:val="both"/>
      </w:pPr>
      <w:r>
        <w:t>Large Scale ML: Large Datasets</w:t>
      </w:r>
    </w:p>
    <w:p w14:paraId="185D0F41" w14:textId="4CD2E111" w:rsidR="005A7A5C" w:rsidRDefault="00982FFE" w:rsidP="005A7A5C">
      <w:pPr>
        <w:pStyle w:val="ListParagraph"/>
        <w:numPr>
          <w:ilvl w:val="1"/>
          <w:numId w:val="10"/>
        </w:numPr>
        <w:jc w:val="both"/>
      </w:pPr>
      <w:r>
        <w:t>One way to get a good ML model is to use a low bias model</w:t>
      </w:r>
    </w:p>
    <w:p w14:paraId="51113419" w14:textId="607ECEFE" w:rsidR="00BC08F2" w:rsidRDefault="00BC08F2" w:rsidP="005A7A5C">
      <w:pPr>
        <w:pStyle w:val="ListParagraph"/>
        <w:numPr>
          <w:ilvl w:val="1"/>
          <w:numId w:val="10"/>
        </w:numPr>
        <w:jc w:val="both"/>
      </w:pPr>
      <w:r>
        <w:t>Large data has computation problems</w:t>
      </w:r>
    </w:p>
    <w:p w14:paraId="7BD7E31A" w14:textId="1A434075" w:rsidR="005A1157" w:rsidRDefault="009A5992" w:rsidP="009A5992">
      <w:pPr>
        <w:pStyle w:val="ListParagraph"/>
        <w:numPr>
          <w:ilvl w:val="0"/>
          <w:numId w:val="10"/>
        </w:numPr>
        <w:jc w:val="both"/>
      </w:pPr>
      <w:r>
        <w:t>Stochastic Gradient Descent:</w:t>
      </w:r>
    </w:p>
    <w:p w14:paraId="210C796F" w14:textId="436BC212" w:rsidR="009A5992" w:rsidRDefault="009A5992" w:rsidP="009A5992">
      <w:pPr>
        <w:pStyle w:val="ListParagraph"/>
        <w:numPr>
          <w:ilvl w:val="1"/>
          <w:numId w:val="10"/>
        </w:numPr>
        <w:jc w:val="both"/>
      </w:pPr>
      <w:r>
        <w:t>Normal Gradient Descent</w:t>
      </w:r>
      <w:r w:rsidR="00514C2F">
        <w:t xml:space="preserve"> (GD)</w:t>
      </w:r>
      <w:r>
        <w:t xml:space="preserve"> will be computationally very expensive for </w:t>
      </w:r>
      <w:r w:rsidR="00B26C5F">
        <w:t>large datasets</w:t>
      </w:r>
    </w:p>
    <w:p w14:paraId="58058CC3" w14:textId="77777777" w:rsidR="00207B7E" w:rsidRDefault="00FC255A" w:rsidP="009A5992">
      <w:pPr>
        <w:pStyle w:val="ListParagraph"/>
        <w:numPr>
          <w:ilvl w:val="1"/>
          <w:numId w:val="10"/>
        </w:numPr>
        <w:jc w:val="both"/>
      </w:pPr>
      <w:r>
        <w:t xml:space="preserve">Batch </w:t>
      </w:r>
      <w:r w:rsidR="00514C2F">
        <w:t>GD algorithm (the one used normally used) will give minimized thetas after iterating over all examples. This step is to be reduced as it leads to computational complexity for large dataset.</w:t>
      </w:r>
    </w:p>
    <w:p w14:paraId="4909F947" w14:textId="171CD2AA" w:rsidR="00D01733" w:rsidRDefault="00514C2F" w:rsidP="00864D37">
      <w:pPr>
        <w:ind w:firstLine="720"/>
        <w:jc w:val="both"/>
      </w:pPr>
      <w:r>
        <w:t xml:space="preserve"> </w:t>
      </w:r>
      <w:r w:rsidR="00864D37" w:rsidRPr="00864D37">
        <w:drawing>
          <wp:inline distT="0" distB="0" distL="0" distR="0" wp14:anchorId="30928E5B" wp14:editId="016C051D">
            <wp:extent cx="5997460" cy="3185436"/>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97460" cy="3185436"/>
                    </a:xfrm>
                    <a:prstGeom prst="rect">
                      <a:avLst/>
                    </a:prstGeom>
                  </pic:spPr>
                </pic:pic>
              </a:graphicData>
            </a:graphic>
          </wp:inline>
        </w:drawing>
      </w:r>
    </w:p>
    <w:p w14:paraId="47CA8AA4" w14:textId="5F1809A5" w:rsidR="00864D37" w:rsidRDefault="007E1ABA" w:rsidP="00864D37">
      <w:pPr>
        <w:pStyle w:val="ListParagraph"/>
        <w:numPr>
          <w:ilvl w:val="1"/>
          <w:numId w:val="10"/>
        </w:numPr>
        <w:jc w:val="both"/>
      </w:pPr>
      <w:r>
        <w:t>In stochastic GD, each iteration just fits one example better</w:t>
      </w:r>
      <w:r w:rsidR="00CD7CF0">
        <w:t>. That allows rapid convergence</w:t>
      </w:r>
      <w:r w:rsidR="004A6C42">
        <w:t>.</w:t>
      </w:r>
    </w:p>
    <w:p w14:paraId="3836E512" w14:textId="0D03A746" w:rsidR="004A6C42" w:rsidRDefault="004A6C42" w:rsidP="00864D37">
      <w:pPr>
        <w:pStyle w:val="ListParagraph"/>
        <w:numPr>
          <w:ilvl w:val="1"/>
          <w:numId w:val="10"/>
        </w:numPr>
        <w:jc w:val="both"/>
      </w:pPr>
      <w:r>
        <w:t>Stochastic GD will generally move the parameters towards global minimum but not always (because there is no mechanism for finding a minimum among cost function values for all examples)</w:t>
      </w:r>
    </w:p>
    <w:p w14:paraId="6034EFD6" w14:textId="03E6580B" w:rsidR="004A6C42" w:rsidRDefault="004A6C42" w:rsidP="00864D37">
      <w:pPr>
        <w:pStyle w:val="ListParagraph"/>
        <w:numPr>
          <w:ilvl w:val="1"/>
          <w:numId w:val="10"/>
        </w:numPr>
        <w:jc w:val="both"/>
      </w:pPr>
      <w:r>
        <w:t xml:space="preserve">It also does not converge like </w:t>
      </w:r>
      <w:proofErr w:type="gramStart"/>
      <w:r>
        <w:t>GD,</w:t>
      </w:r>
      <w:proofErr w:type="gramEnd"/>
      <w:r>
        <w:t xml:space="preserve"> it keeps moving around global minimum</w:t>
      </w:r>
    </w:p>
    <w:p w14:paraId="6C323BE3" w14:textId="43CDFDC6" w:rsidR="009F7AB2" w:rsidRDefault="009F7AB2" w:rsidP="00864D37">
      <w:pPr>
        <w:pStyle w:val="ListParagraph"/>
        <w:numPr>
          <w:ilvl w:val="1"/>
          <w:numId w:val="10"/>
        </w:numPr>
        <w:jc w:val="both"/>
      </w:pPr>
      <w:r>
        <w:t>Repeat of outer loop (usually 1 to 10) will depend on dataset.</w:t>
      </w:r>
    </w:p>
    <w:p w14:paraId="508D63FB" w14:textId="5B1922A5" w:rsidR="009C002F" w:rsidRDefault="009C002F" w:rsidP="009C002F">
      <w:pPr>
        <w:pStyle w:val="ListParagraph"/>
        <w:numPr>
          <w:ilvl w:val="0"/>
          <w:numId w:val="10"/>
        </w:numPr>
        <w:jc w:val="both"/>
      </w:pPr>
      <w:r>
        <w:t>Mini-batch GD</w:t>
      </w:r>
    </w:p>
    <w:p w14:paraId="6E52F1E6" w14:textId="087F5731" w:rsidR="009C002F" w:rsidRDefault="009C002F" w:rsidP="009C002F">
      <w:pPr>
        <w:pStyle w:val="ListParagraph"/>
        <w:numPr>
          <w:ilvl w:val="1"/>
          <w:numId w:val="10"/>
        </w:numPr>
        <w:jc w:val="both"/>
      </w:pPr>
      <w:r>
        <w:t xml:space="preserve">It can work faster than </w:t>
      </w:r>
      <w:r w:rsidR="005D3419">
        <w:t>batch</w:t>
      </w:r>
      <w:r>
        <w:t xml:space="preserve"> GD</w:t>
      </w:r>
    </w:p>
    <w:p w14:paraId="68830CAF" w14:textId="73C48D7C" w:rsidR="009C002F" w:rsidRDefault="005235C9" w:rsidP="009C002F">
      <w:pPr>
        <w:pStyle w:val="ListParagraph"/>
        <w:numPr>
          <w:ilvl w:val="1"/>
          <w:numId w:val="10"/>
        </w:numPr>
        <w:jc w:val="both"/>
      </w:pPr>
      <w:r>
        <w:t>Here we change theta based on mini-batches unlike update on every iteration like in stochastic</w:t>
      </w:r>
    </w:p>
    <w:p w14:paraId="5674D48B" w14:textId="37009E8B" w:rsidR="005235C9" w:rsidRDefault="00A74CBE" w:rsidP="009C002F">
      <w:pPr>
        <w:pStyle w:val="ListParagraph"/>
        <w:numPr>
          <w:ilvl w:val="1"/>
          <w:numId w:val="10"/>
        </w:numPr>
        <w:jc w:val="both"/>
      </w:pPr>
      <w:r>
        <w:t xml:space="preserve">We look at b examples instead 1 example like Stochastic GD because </w:t>
      </w:r>
      <w:r w:rsidR="00E15B3C">
        <w:t>it can be properly implemented in vectorized way and allow faster computation (through parallel computing)</w:t>
      </w:r>
    </w:p>
    <w:p w14:paraId="2DCF1144" w14:textId="7517AD66" w:rsidR="00E15B3C" w:rsidRDefault="00E15B3C" w:rsidP="009C002F">
      <w:pPr>
        <w:pStyle w:val="ListParagraph"/>
        <w:numPr>
          <w:ilvl w:val="1"/>
          <w:numId w:val="10"/>
        </w:numPr>
        <w:jc w:val="both"/>
      </w:pPr>
      <w:r>
        <w:t>The disadvantage is choice of b</w:t>
      </w:r>
      <w:r w:rsidR="00E864C6">
        <w:t xml:space="preserve"> (usually 10 or from 2 to 100)</w:t>
      </w:r>
      <w:r>
        <w:t>.</w:t>
      </w:r>
    </w:p>
    <w:p w14:paraId="2864203C" w14:textId="6D15D23C" w:rsidR="003369FE" w:rsidRDefault="003E4A25" w:rsidP="003369FE">
      <w:pPr>
        <w:pStyle w:val="ListParagraph"/>
        <w:numPr>
          <w:ilvl w:val="0"/>
          <w:numId w:val="10"/>
        </w:numPr>
        <w:jc w:val="both"/>
      </w:pPr>
      <w:r>
        <w:t>Stochastic Gradient Descent Convergence</w:t>
      </w:r>
    </w:p>
    <w:p w14:paraId="792F3F28" w14:textId="3EE377DC" w:rsidR="003E4A25" w:rsidRDefault="003E4A25" w:rsidP="003E4A25">
      <w:pPr>
        <w:pStyle w:val="ListParagraph"/>
        <w:numPr>
          <w:ilvl w:val="1"/>
          <w:numId w:val="10"/>
        </w:numPr>
        <w:jc w:val="both"/>
      </w:pPr>
      <w:r>
        <w:t xml:space="preserve">GD convergence can be visualized as follows for both cases: </w:t>
      </w:r>
    </w:p>
    <w:p w14:paraId="3779F682" w14:textId="0E67FB57" w:rsidR="003E4A25" w:rsidRDefault="001C5820" w:rsidP="001C5820">
      <w:pPr>
        <w:ind w:firstLine="720"/>
        <w:jc w:val="both"/>
      </w:pPr>
      <w:r w:rsidRPr="001C5820">
        <w:lastRenderedPageBreak/>
        <w:drawing>
          <wp:inline distT="0" distB="0" distL="0" distR="0" wp14:anchorId="0A3BB29D" wp14:editId="2F3FFA17">
            <wp:extent cx="5989839" cy="3254022"/>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89839" cy="3254022"/>
                    </a:xfrm>
                    <a:prstGeom prst="rect">
                      <a:avLst/>
                    </a:prstGeom>
                  </pic:spPr>
                </pic:pic>
              </a:graphicData>
            </a:graphic>
          </wp:inline>
        </w:drawing>
      </w:r>
    </w:p>
    <w:p w14:paraId="4621F5AC" w14:textId="3948DAD1" w:rsidR="00C5773F" w:rsidRDefault="00451401" w:rsidP="00C5773F">
      <w:pPr>
        <w:pStyle w:val="ListParagraph"/>
        <w:numPr>
          <w:ilvl w:val="1"/>
          <w:numId w:val="10"/>
        </w:numPr>
        <w:jc w:val="both"/>
      </w:pPr>
      <w:r>
        <w:t>To make theta converge for stochastic gradient, we must decrease learning rate alpha over each iteration</w:t>
      </w:r>
      <w:r w:rsidR="00CB17FE">
        <w:t>.</w:t>
      </w:r>
    </w:p>
    <w:p w14:paraId="3AFF5886" w14:textId="21144416" w:rsidR="005A0162" w:rsidRDefault="005A0162" w:rsidP="005A0162">
      <w:pPr>
        <w:pStyle w:val="ListParagraph"/>
        <w:numPr>
          <w:ilvl w:val="0"/>
          <w:numId w:val="10"/>
        </w:numPr>
        <w:jc w:val="both"/>
      </w:pPr>
      <w:r>
        <w:t>Online Learning:</w:t>
      </w:r>
    </w:p>
    <w:p w14:paraId="2184B5B8" w14:textId="203A65A7" w:rsidR="005A0162" w:rsidRDefault="005A0162" w:rsidP="005A0162">
      <w:pPr>
        <w:pStyle w:val="ListParagraph"/>
        <w:numPr>
          <w:ilvl w:val="1"/>
          <w:numId w:val="10"/>
        </w:numPr>
        <w:jc w:val="both"/>
      </w:pPr>
      <w:r>
        <w:t>When data stream is continuously coming and we need to learn from that</w:t>
      </w:r>
    </w:p>
    <w:p w14:paraId="7B5A6931" w14:textId="21A2399B" w:rsidR="005A0162" w:rsidRDefault="0064790A" w:rsidP="005A0162">
      <w:pPr>
        <w:pStyle w:val="ListParagraph"/>
        <w:numPr>
          <w:ilvl w:val="1"/>
          <w:numId w:val="10"/>
        </w:numPr>
        <w:jc w:val="both"/>
      </w:pPr>
      <w:r>
        <w:t>We take example, learn from it (update theta of hypothesis) and then discard and repeat this process infinitely.</w:t>
      </w:r>
    </w:p>
    <w:p w14:paraId="1D585263" w14:textId="3D5900F7" w:rsidR="00D14283" w:rsidRDefault="00D14283" w:rsidP="00D14283">
      <w:pPr>
        <w:pStyle w:val="ListParagraph"/>
        <w:numPr>
          <w:ilvl w:val="0"/>
          <w:numId w:val="10"/>
        </w:numPr>
        <w:jc w:val="both"/>
      </w:pPr>
      <w:r>
        <w:t>Map Reduce and Data Parallelism</w:t>
      </w:r>
      <w:r w:rsidR="003D1A33">
        <w:t>:</w:t>
      </w:r>
    </w:p>
    <w:p w14:paraId="1494F6C7" w14:textId="0C257586" w:rsidR="00D14283" w:rsidRDefault="00C52239" w:rsidP="00D14283">
      <w:pPr>
        <w:pStyle w:val="ListParagraph"/>
        <w:numPr>
          <w:ilvl w:val="1"/>
          <w:numId w:val="10"/>
        </w:numPr>
        <w:jc w:val="both"/>
      </w:pPr>
      <w:r>
        <w:t>Computation is divided among multiple processors</w:t>
      </w:r>
      <w:r w:rsidR="00EA2133">
        <w:t>/ cores</w:t>
      </w:r>
    </w:p>
    <w:p w14:paraId="00FB55A0" w14:textId="51E24850" w:rsidR="004B2874" w:rsidRDefault="004B2874" w:rsidP="00D14283">
      <w:pPr>
        <w:pStyle w:val="ListParagraph"/>
        <w:numPr>
          <w:ilvl w:val="1"/>
          <w:numId w:val="10"/>
        </w:numPr>
        <w:jc w:val="both"/>
      </w:pPr>
      <w:r>
        <w:t>When sum over large iteration is a part of any algorithm, it can be broken down by map reduce</w:t>
      </w:r>
    </w:p>
    <w:p w14:paraId="70FD1501" w14:textId="77777777" w:rsidR="004B2874" w:rsidRDefault="004B2874" w:rsidP="00730539">
      <w:pPr>
        <w:jc w:val="both"/>
      </w:pPr>
    </w:p>
    <w:p w14:paraId="3D4225FB" w14:textId="71DC5839" w:rsidR="007B74A7" w:rsidRDefault="007B74A7">
      <w:r>
        <w:br w:type="page"/>
      </w:r>
    </w:p>
    <w:p w14:paraId="5F63D738" w14:textId="2181DFFF" w:rsidR="007B74A7" w:rsidRPr="002C5EEA" w:rsidRDefault="007B74A7" w:rsidP="007B74A7">
      <w:pPr>
        <w:jc w:val="both"/>
        <w:rPr>
          <w:b/>
          <w:bCs/>
          <w:sz w:val="36"/>
          <w:szCs w:val="36"/>
          <w:u w:val="single"/>
        </w:rPr>
      </w:pPr>
      <w:r>
        <w:rPr>
          <w:b/>
          <w:bCs/>
          <w:sz w:val="36"/>
          <w:szCs w:val="36"/>
          <w:u w:val="single"/>
        </w:rPr>
        <w:lastRenderedPageBreak/>
        <w:t>Week 1</w:t>
      </w:r>
      <w:r>
        <w:rPr>
          <w:b/>
          <w:bCs/>
          <w:sz w:val="36"/>
          <w:szCs w:val="36"/>
          <w:u w:val="single"/>
        </w:rPr>
        <w:t>1</w:t>
      </w:r>
      <w:r w:rsidRPr="000C319E">
        <w:rPr>
          <w:b/>
          <w:bCs/>
          <w:sz w:val="36"/>
          <w:szCs w:val="36"/>
          <w:u w:val="single"/>
        </w:rPr>
        <w:t>:</w:t>
      </w:r>
    </w:p>
    <w:p w14:paraId="14447595" w14:textId="459F3E74" w:rsidR="007B74A7" w:rsidRDefault="001122C6" w:rsidP="007B74A7">
      <w:pPr>
        <w:pStyle w:val="ListParagraph"/>
        <w:numPr>
          <w:ilvl w:val="0"/>
          <w:numId w:val="11"/>
        </w:numPr>
        <w:jc w:val="both"/>
      </w:pPr>
      <w:r>
        <w:t>Photo OCR: Problem description and pipeline:</w:t>
      </w:r>
    </w:p>
    <w:p w14:paraId="092BC581" w14:textId="29F38E52" w:rsidR="001122C6" w:rsidRDefault="00763480" w:rsidP="001122C6">
      <w:pPr>
        <w:pStyle w:val="ListParagraph"/>
        <w:numPr>
          <w:ilvl w:val="1"/>
          <w:numId w:val="11"/>
        </w:numPr>
        <w:jc w:val="both"/>
      </w:pPr>
      <w:r>
        <w:t>Read texts in an image so that images become searchable</w:t>
      </w:r>
    </w:p>
    <w:p w14:paraId="7FA798CE" w14:textId="0E7529DC" w:rsidR="00833CCC" w:rsidRDefault="00833CCC" w:rsidP="001122C6">
      <w:pPr>
        <w:pStyle w:val="ListParagraph"/>
        <w:numPr>
          <w:ilvl w:val="1"/>
          <w:numId w:val="11"/>
        </w:numPr>
        <w:jc w:val="both"/>
      </w:pPr>
      <w:r>
        <w:t>OCR from scanned documents is easy but from photographs is still difficult</w:t>
      </w:r>
    </w:p>
    <w:p w14:paraId="3FD3992A" w14:textId="33A7A4A7" w:rsidR="00E52A72" w:rsidRDefault="00E52A72" w:rsidP="001122C6">
      <w:pPr>
        <w:pStyle w:val="ListParagraph"/>
        <w:numPr>
          <w:ilvl w:val="1"/>
          <w:numId w:val="11"/>
        </w:numPr>
        <w:jc w:val="both"/>
      </w:pPr>
      <w:r>
        <w:t>It can help in car navigation by reading road signs</w:t>
      </w:r>
    </w:p>
    <w:p w14:paraId="416472DC" w14:textId="20FD6994" w:rsidR="009F5149" w:rsidRDefault="00BF5DA4" w:rsidP="001122C6">
      <w:pPr>
        <w:pStyle w:val="ListParagraph"/>
        <w:numPr>
          <w:ilvl w:val="1"/>
          <w:numId w:val="11"/>
        </w:numPr>
        <w:jc w:val="both"/>
      </w:pPr>
      <w:r>
        <w:t>The pipeline of photo OCR is as follows:</w:t>
      </w:r>
    </w:p>
    <w:p w14:paraId="34C81B4C" w14:textId="62EC67CA" w:rsidR="00BF5DA4" w:rsidRDefault="00BF5DA4" w:rsidP="00BF5DA4">
      <w:pPr>
        <w:pStyle w:val="ListParagraph"/>
        <w:numPr>
          <w:ilvl w:val="2"/>
          <w:numId w:val="11"/>
        </w:numPr>
        <w:jc w:val="both"/>
      </w:pPr>
      <w:r>
        <w:t>Text detection</w:t>
      </w:r>
    </w:p>
    <w:p w14:paraId="2256AA12" w14:textId="39E3C703" w:rsidR="00BF5DA4" w:rsidRDefault="00BF5DA4" w:rsidP="00BF5DA4">
      <w:pPr>
        <w:pStyle w:val="ListParagraph"/>
        <w:numPr>
          <w:ilvl w:val="2"/>
          <w:numId w:val="11"/>
        </w:numPr>
        <w:jc w:val="both"/>
      </w:pPr>
      <w:r>
        <w:t>Character segmentation</w:t>
      </w:r>
    </w:p>
    <w:p w14:paraId="72569B13" w14:textId="67ADCFD9" w:rsidR="00BF5DA4" w:rsidRDefault="00BF5DA4" w:rsidP="00BF5DA4">
      <w:pPr>
        <w:pStyle w:val="ListParagraph"/>
        <w:numPr>
          <w:ilvl w:val="2"/>
          <w:numId w:val="11"/>
        </w:numPr>
        <w:jc w:val="both"/>
      </w:pPr>
      <w:r>
        <w:t>Classify characters</w:t>
      </w:r>
    </w:p>
    <w:p w14:paraId="120B975E" w14:textId="0F93DE77" w:rsidR="008C117C" w:rsidRDefault="008C117C" w:rsidP="00BF5DA4">
      <w:pPr>
        <w:pStyle w:val="ListParagraph"/>
        <w:numPr>
          <w:ilvl w:val="2"/>
          <w:numId w:val="11"/>
        </w:numPr>
        <w:jc w:val="both"/>
      </w:pPr>
      <w:r>
        <w:t>Spelling correction (optional step)</w:t>
      </w:r>
    </w:p>
    <w:p w14:paraId="16F364A7" w14:textId="3EF8AB42" w:rsidR="00EA3C60" w:rsidRDefault="006C1FBA" w:rsidP="00EA3C60">
      <w:pPr>
        <w:pStyle w:val="ListParagraph"/>
        <w:numPr>
          <w:ilvl w:val="1"/>
          <w:numId w:val="11"/>
        </w:numPr>
        <w:jc w:val="both"/>
      </w:pPr>
      <w:r>
        <w:t xml:space="preserve">Image </w:t>
      </w:r>
      <w:r>
        <w:sym w:font="Wingdings" w:char="F0E0"/>
      </w:r>
      <w:r>
        <w:t xml:space="preserve"> Text Detection </w:t>
      </w:r>
      <w:r>
        <w:sym w:font="Wingdings" w:char="F0E0"/>
      </w:r>
      <w:r>
        <w:t xml:space="preserve"> Character Segmentation </w:t>
      </w:r>
      <w:r>
        <w:sym w:font="Wingdings" w:char="F0E0"/>
      </w:r>
      <w:r>
        <w:t xml:space="preserve"> Character Recognition</w:t>
      </w:r>
    </w:p>
    <w:p w14:paraId="64CEE787" w14:textId="66B6416F" w:rsidR="006C1FBA" w:rsidRDefault="00507C46" w:rsidP="009E7686">
      <w:pPr>
        <w:pStyle w:val="ListParagraph"/>
        <w:numPr>
          <w:ilvl w:val="0"/>
          <w:numId w:val="11"/>
        </w:numPr>
        <w:jc w:val="both"/>
      </w:pPr>
      <w:r>
        <w:t>Sliding Windows:</w:t>
      </w:r>
    </w:p>
    <w:p w14:paraId="78F939D4" w14:textId="57877678" w:rsidR="00507C46" w:rsidRDefault="00A020DD" w:rsidP="00507C46">
      <w:pPr>
        <w:pStyle w:val="ListParagraph"/>
        <w:numPr>
          <w:ilvl w:val="1"/>
          <w:numId w:val="11"/>
        </w:numPr>
        <w:jc w:val="both"/>
      </w:pPr>
      <w:r>
        <w:t>For text detection, we will start with pedestrian detection system assuming aspect ratio constant</w:t>
      </w:r>
    </w:p>
    <w:p w14:paraId="02D8CF89" w14:textId="6284EE78" w:rsidR="00A020DD" w:rsidRDefault="00DD69DD" w:rsidP="0043388F">
      <w:pPr>
        <w:pStyle w:val="ListParagraph"/>
        <w:numPr>
          <w:ilvl w:val="2"/>
          <w:numId w:val="11"/>
        </w:numPr>
        <w:jc w:val="both"/>
      </w:pPr>
      <w:r>
        <w:t>Gather positive and negative pedestrian examples of the aspect ratio value fixed earlier</w:t>
      </w:r>
    </w:p>
    <w:p w14:paraId="20BD6450" w14:textId="0CA06DB5" w:rsidR="0028777A" w:rsidRDefault="0028777A" w:rsidP="0043388F">
      <w:pPr>
        <w:pStyle w:val="ListParagraph"/>
        <w:numPr>
          <w:ilvl w:val="2"/>
          <w:numId w:val="11"/>
        </w:numPr>
        <w:jc w:val="both"/>
      </w:pPr>
      <w:r>
        <w:t xml:space="preserve">Then train a NN or similar classification algorithm to classify an image </w:t>
      </w:r>
      <w:r w:rsidR="00215151">
        <w:t xml:space="preserve">patch </w:t>
      </w:r>
      <w:r>
        <w:t>if it is a pedestrian or not</w:t>
      </w:r>
    </w:p>
    <w:p w14:paraId="04F4F545" w14:textId="31BE2621" w:rsidR="00215151" w:rsidRDefault="008F75AA" w:rsidP="0043388F">
      <w:pPr>
        <w:pStyle w:val="ListParagraph"/>
        <w:numPr>
          <w:ilvl w:val="2"/>
          <w:numId w:val="11"/>
        </w:numPr>
        <w:jc w:val="both"/>
      </w:pPr>
      <w:r>
        <w:t xml:space="preserve">Iterate over the entire test image and then classify these patches. Use proper step size/ </w:t>
      </w:r>
      <w:r w:rsidR="00773854">
        <w:t>slide (</w:t>
      </w:r>
      <w:r w:rsidR="00773854">
        <w:t>sliding</w:t>
      </w:r>
      <w:r w:rsidR="00773854">
        <w:t xml:space="preserve"> </w:t>
      </w:r>
      <w:r>
        <w:t>window value</w:t>
      </w:r>
      <w:r w:rsidR="00773854">
        <w:t>)</w:t>
      </w:r>
      <w:r w:rsidR="004B1CB9">
        <w:t xml:space="preserve"> for better performance</w:t>
      </w:r>
    </w:p>
    <w:p w14:paraId="66C97EC7" w14:textId="0AA89409" w:rsidR="00DA344A" w:rsidRDefault="00DA344A" w:rsidP="0043388F">
      <w:pPr>
        <w:pStyle w:val="ListParagraph"/>
        <w:numPr>
          <w:ilvl w:val="2"/>
          <w:numId w:val="11"/>
        </w:numPr>
        <w:jc w:val="both"/>
      </w:pPr>
      <w:r>
        <w:t>After this, iterate again with larger image patch size</w:t>
      </w:r>
      <w:r w:rsidR="003D4CBD">
        <w:t xml:space="preserve"> (resize it to our fixed dimensions)</w:t>
      </w:r>
    </w:p>
    <w:p w14:paraId="30AAEDB4" w14:textId="0119FFDB" w:rsidR="00B04043" w:rsidRDefault="00B04043" w:rsidP="00B04043">
      <w:pPr>
        <w:pStyle w:val="ListParagraph"/>
        <w:numPr>
          <w:ilvl w:val="1"/>
          <w:numId w:val="11"/>
        </w:numPr>
        <w:jc w:val="both"/>
      </w:pPr>
      <w:r>
        <w:t>Text Detection</w:t>
      </w:r>
      <w:r w:rsidR="008A12DE">
        <w:t>:</w:t>
      </w:r>
    </w:p>
    <w:p w14:paraId="68394A87" w14:textId="77D49026" w:rsidR="0043388F" w:rsidRDefault="0043388F" w:rsidP="0043388F">
      <w:pPr>
        <w:pStyle w:val="ListParagraph"/>
        <w:numPr>
          <w:ilvl w:val="2"/>
          <w:numId w:val="11"/>
        </w:numPr>
        <w:jc w:val="both"/>
      </w:pPr>
      <w:r>
        <w:t>Gather data of text positive and negative</w:t>
      </w:r>
    </w:p>
    <w:p w14:paraId="4023B014" w14:textId="42D08A19" w:rsidR="00B205E1" w:rsidRDefault="00B205E1" w:rsidP="0043388F">
      <w:pPr>
        <w:pStyle w:val="ListParagraph"/>
        <w:numPr>
          <w:ilvl w:val="2"/>
          <w:numId w:val="11"/>
        </w:numPr>
        <w:jc w:val="both"/>
      </w:pPr>
      <w:r>
        <w:t xml:space="preserve">Train a classifier </w:t>
      </w:r>
    </w:p>
    <w:p w14:paraId="554EB334" w14:textId="764A2268" w:rsidR="00B205E1" w:rsidRDefault="00B205E1" w:rsidP="0043388F">
      <w:pPr>
        <w:pStyle w:val="ListParagraph"/>
        <w:numPr>
          <w:ilvl w:val="2"/>
          <w:numId w:val="11"/>
        </w:numPr>
        <w:jc w:val="both"/>
      </w:pPr>
      <w:r>
        <w:t>We will then apply expansion to the positively classifier patches. That means that if gap between texts patches is within threshold, we will make the gap also as part of text</w:t>
      </w:r>
    </w:p>
    <w:p w14:paraId="1516EC2A" w14:textId="2E1CBA93" w:rsidR="00C84F1E" w:rsidRDefault="00C84F1E" w:rsidP="0043388F">
      <w:pPr>
        <w:pStyle w:val="ListParagraph"/>
        <w:numPr>
          <w:ilvl w:val="2"/>
          <w:numId w:val="11"/>
        </w:numPr>
        <w:jc w:val="both"/>
      </w:pPr>
      <w:r>
        <w:t xml:space="preserve">We then eliminate the patches whose aspect ratio is funny </w:t>
      </w:r>
    </w:p>
    <w:p w14:paraId="714BAAFE" w14:textId="1F4A1356" w:rsidR="00B04043" w:rsidRDefault="00B04043" w:rsidP="00B04043">
      <w:pPr>
        <w:pStyle w:val="ListParagraph"/>
        <w:numPr>
          <w:ilvl w:val="1"/>
          <w:numId w:val="11"/>
        </w:numPr>
        <w:jc w:val="both"/>
      </w:pPr>
      <w:r>
        <w:t>Character Segmentation:</w:t>
      </w:r>
    </w:p>
    <w:p w14:paraId="1F2E695A" w14:textId="5740F033" w:rsidR="00C84F1E" w:rsidRDefault="00C84F1E" w:rsidP="0043388F">
      <w:pPr>
        <w:pStyle w:val="ListParagraph"/>
        <w:numPr>
          <w:ilvl w:val="2"/>
          <w:numId w:val="11"/>
        </w:numPr>
        <w:jc w:val="both"/>
      </w:pPr>
      <w:r>
        <w:t>Then we will gather data that has positive label as split</w:t>
      </w:r>
      <w:r w:rsidR="00B04043">
        <w:t>/ gap</w:t>
      </w:r>
      <w:r>
        <w:t xml:space="preserve"> between characters</w:t>
      </w:r>
    </w:p>
    <w:p w14:paraId="3C3AC200" w14:textId="1AD48FB4" w:rsidR="00B04043" w:rsidRDefault="00B04043" w:rsidP="0043388F">
      <w:pPr>
        <w:pStyle w:val="ListParagraph"/>
        <w:numPr>
          <w:ilvl w:val="2"/>
          <w:numId w:val="11"/>
        </w:numPr>
        <w:jc w:val="both"/>
      </w:pPr>
      <w:r>
        <w:t>Train a classifier on this dataset, that can classify midpoint between characters/ split</w:t>
      </w:r>
    </w:p>
    <w:p w14:paraId="6799BA77" w14:textId="655F56C5" w:rsidR="00B04043" w:rsidRDefault="00B04043" w:rsidP="0043388F">
      <w:pPr>
        <w:pStyle w:val="ListParagraph"/>
        <w:numPr>
          <w:ilvl w:val="2"/>
          <w:numId w:val="11"/>
        </w:numPr>
        <w:jc w:val="both"/>
      </w:pPr>
      <w:r>
        <w:t>This will be 1D sliding window (horizontally)</w:t>
      </w:r>
    </w:p>
    <w:p w14:paraId="1590ABB9" w14:textId="1D3EA86B" w:rsidR="00B04043" w:rsidRDefault="00B04043" w:rsidP="0043388F">
      <w:pPr>
        <w:pStyle w:val="ListParagraph"/>
        <w:numPr>
          <w:ilvl w:val="2"/>
          <w:numId w:val="11"/>
        </w:numPr>
        <w:jc w:val="both"/>
      </w:pPr>
      <w:r>
        <w:t xml:space="preserve">Then we apply it over each image patches and then make split images in </w:t>
      </w:r>
      <w:r w:rsidR="008A12DE">
        <w:t>individual</w:t>
      </w:r>
      <w:r>
        <w:t xml:space="preserve"> characters</w:t>
      </w:r>
    </w:p>
    <w:p w14:paraId="49E34890" w14:textId="2F8E4F6A" w:rsidR="008A12DE" w:rsidRDefault="008A12DE" w:rsidP="008A12DE">
      <w:pPr>
        <w:pStyle w:val="ListParagraph"/>
        <w:numPr>
          <w:ilvl w:val="1"/>
          <w:numId w:val="11"/>
        </w:numPr>
        <w:jc w:val="both"/>
      </w:pPr>
      <w:r>
        <w:t>Character Classification/ Recognition:</w:t>
      </w:r>
    </w:p>
    <w:p w14:paraId="64A58D7D" w14:textId="2B16BCBC" w:rsidR="008A12DE" w:rsidRDefault="008A12DE" w:rsidP="008A12DE">
      <w:pPr>
        <w:pStyle w:val="ListParagraph"/>
        <w:numPr>
          <w:ilvl w:val="2"/>
          <w:numId w:val="11"/>
        </w:numPr>
        <w:jc w:val="both"/>
      </w:pPr>
      <w:r>
        <w:t>Apply multiclass classification</w:t>
      </w:r>
    </w:p>
    <w:p w14:paraId="22534121" w14:textId="7580FE24" w:rsidR="00BE5745" w:rsidRDefault="002769AC" w:rsidP="00BE5745">
      <w:pPr>
        <w:pStyle w:val="ListParagraph"/>
        <w:numPr>
          <w:ilvl w:val="0"/>
          <w:numId w:val="11"/>
        </w:numPr>
        <w:jc w:val="both"/>
      </w:pPr>
      <w:r>
        <w:t>Getting lots of data and artificial data:</w:t>
      </w:r>
    </w:p>
    <w:p w14:paraId="5326D240" w14:textId="5B9AB42D" w:rsidR="00A94295" w:rsidRDefault="00A94295" w:rsidP="002769AC">
      <w:pPr>
        <w:pStyle w:val="ListParagraph"/>
        <w:numPr>
          <w:ilvl w:val="1"/>
          <w:numId w:val="11"/>
        </w:numPr>
        <w:jc w:val="both"/>
      </w:pPr>
      <w:r>
        <w:t>Ideal method is to use a low biased algorithm with a very large dataset</w:t>
      </w:r>
    </w:p>
    <w:p w14:paraId="70A2A043" w14:textId="723EE953" w:rsidR="002769AC" w:rsidRDefault="00B374F5" w:rsidP="002769AC">
      <w:pPr>
        <w:pStyle w:val="ListParagraph"/>
        <w:numPr>
          <w:ilvl w:val="1"/>
          <w:numId w:val="11"/>
        </w:numPr>
        <w:jc w:val="both"/>
      </w:pPr>
      <w:r>
        <w:t>Artificial Data Synthesis</w:t>
      </w:r>
      <w:r w:rsidR="007203FF">
        <w:t xml:space="preserve"> (It is an art)</w:t>
      </w:r>
      <w:r>
        <w:t>:</w:t>
      </w:r>
    </w:p>
    <w:p w14:paraId="3ED77DCE" w14:textId="0F971D90" w:rsidR="00B374F5" w:rsidRDefault="00B374F5" w:rsidP="00B374F5">
      <w:pPr>
        <w:pStyle w:val="ListParagraph"/>
        <w:numPr>
          <w:ilvl w:val="2"/>
          <w:numId w:val="11"/>
        </w:numPr>
        <w:jc w:val="both"/>
      </w:pPr>
      <w:r>
        <w:t>Create new data from scratch</w:t>
      </w:r>
    </w:p>
    <w:p w14:paraId="3355DDFA" w14:textId="7F8EA2A3" w:rsidR="00B374F5" w:rsidRDefault="00B374F5" w:rsidP="00B374F5">
      <w:pPr>
        <w:pStyle w:val="ListParagraph"/>
        <w:numPr>
          <w:ilvl w:val="2"/>
          <w:numId w:val="11"/>
        </w:numPr>
        <w:jc w:val="both"/>
      </w:pPr>
      <w:r>
        <w:t>Small</w:t>
      </w:r>
      <w:r w:rsidR="001F1448">
        <w:t xml:space="preserve"> labelled</w:t>
      </w:r>
      <w:r>
        <w:t xml:space="preserve"> data to large by </w:t>
      </w:r>
      <w:r w:rsidR="00A67B8A">
        <w:t>distortion</w:t>
      </w:r>
      <w:r w:rsidR="00285C07">
        <w:t>/ augmentation</w:t>
      </w:r>
      <w:r w:rsidR="00A67B8A">
        <w:t xml:space="preserve"> to amplify dataset</w:t>
      </w:r>
    </w:p>
    <w:p w14:paraId="77A73BD7" w14:textId="06653472" w:rsidR="00B374F5" w:rsidRDefault="0083111E" w:rsidP="002D713D">
      <w:pPr>
        <w:pStyle w:val="ListParagraph"/>
        <w:numPr>
          <w:ilvl w:val="1"/>
          <w:numId w:val="11"/>
        </w:numPr>
        <w:jc w:val="both"/>
      </w:pPr>
      <w:r>
        <w:t>Distortion added in data must be representative of the noise/ distortion that could actually be present</w:t>
      </w:r>
      <w:r w:rsidR="00F1648D">
        <w:t xml:space="preserve"> in test set</w:t>
      </w:r>
      <w:r w:rsidR="007203FF">
        <w:t xml:space="preserve">. Adding random/ Gaussian White noise/ meaningless noise is less likely to be useful. </w:t>
      </w:r>
    </w:p>
    <w:p w14:paraId="07F559BA" w14:textId="4E4BC80A" w:rsidR="00B746B7" w:rsidRDefault="00B746B7" w:rsidP="002D713D">
      <w:pPr>
        <w:pStyle w:val="ListParagraph"/>
        <w:numPr>
          <w:ilvl w:val="1"/>
          <w:numId w:val="11"/>
        </w:numPr>
        <w:jc w:val="both"/>
      </w:pPr>
      <w:r>
        <w:t xml:space="preserve">Steps: </w:t>
      </w:r>
    </w:p>
    <w:p w14:paraId="3DF5B192" w14:textId="2509E726" w:rsidR="00F1648D" w:rsidRDefault="005815EF" w:rsidP="00B746B7">
      <w:pPr>
        <w:pStyle w:val="ListParagraph"/>
        <w:numPr>
          <w:ilvl w:val="2"/>
          <w:numId w:val="11"/>
        </w:numPr>
        <w:jc w:val="both"/>
      </w:pPr>
      <w:r>
        <w:t>Verify low bias classifier by plotting learning curves. You can keep adding features/ number of hidden units of NN until you get a low bias classifier</w:t>
      </w:r>
    </w:p>
    <w:p w14:paraId="2A0EEB88" w14:textId="66C76682" w:rsidR="005815EF" w:rsidRDefault="00B746B7" w:rsidP="00B746B7">
      <w:pPr>
        <w:pStyle w:val="ListParagraph"/>
        <w:numPr>
          <w:ilvl w:val="2"/>
          <w:numId w:val="11"/>
        </w:numPr>
        <w:jc w:val="both"/>
      </w:pPr>
      <w:r>
        <w:t xml:space="preserve">Is it easy to get 10 x of current </w:t>
      </w:r>
      <w:r w:rsidR="00F313EC">
        <w:t>dataset?</w:t>
      </w:r>
    </w:p>
    <w:p w14:paraId="6B1C64C6" w14:textId="561E8BA2" w:rsidR="00B746B7" w:rsidRDefault="00B4481D" w:rsidP="00B4481D">
      <w:pPr>
        <w:pStyle w:val="ListParagraph"/>
        <w:numPr>
          <w:ilvl w:val="3"/>
          <w:numId w:val="11"/>
        </w:numPr>
        <w:jc w:val="both"/>
      </w:pPr>
      <w:r>
        <w:t>Collect yourself</w:t>
      </w:r>
    </w:p>
    <w:p w14:paraId="6CDF9FD7" w14:textId="4C6E9B37" w:rsidR="00B4481D" w:rsidRDefault="00B4481D" w:rsidP="00B4481D">
      <w:pPr>
        <w:pStyle w:val="ListParagraph"/>
        <w:numPr>
          <w:ilvl w:val="3"/>
          <w:numId w:val="11"/>
        </w:numPr>
        <w:jc w:val="both"/>
      </w:pPr>
      <w:r>
        <w:t>Artificial data synthesis</w:t>
      </w:r>
    </w:p>
    <w:p w14:paraId="4A4557D5" w14:textId="749E40E3" w:rsidR="00B4481D" w:rsidRDefault="00B4481D" w:rsidP="00B4481D">
      <w:pPr>
        <w:pStyle w:val="ListParagraph"/>
        <w:numPr>
          <w:ilvl w:val="3"/>
          <w:numId w:val="11"/>
        </w:numPr>
        <w:jc w:val="both"/>
      </w:pPr>
      <w:r>
        <w:t>Crowd source</w:t>
      </w:r>
    </w:p>
    <w:p w14:paraId="762C4198" w14:textId="6C725F4B" w:rsidR="00B4481D" w:rsidRDefault="00F74215" w:rsidP="00F74215">
      <w:pPr>
        <w:pStyle w:val="ListParagraph"/>
        <w:numPr>
          <w:ilvl w:val="0"/>
          <w:numId w:val="11"/>
        </w:numPr>
        <w:jc w:val="both"/>
      </w:pPr>
      <w:r>
        <w:t>Ceiling Analysis</w:t>
      </w:r>
      <w:r w:rsidR="007E3C4C">
        <w:t xml:space="preserve"> (we get an upper bound on what performance improvement we get if one phase </w:t>
      </w:r>
      <w:r w:rsidR="002D6B02">
        <w:t>of pipeline gives ideal performance</w:t>
      </w:r>
      <w:r w:rsidR="007E3C4C">
        <w:t>)</w:t>
      </w:r>
      <w:r>
        <w:t>:</w:t>
      </w:r>
    </w:p>
    <w:p w14:paraId="25E8EEB5" w14:textId="3118FCA2" w:rsidR="00F74215" w:rsidRDefault="007F01DE" w:rsidP="00F74215">
      <w:pPr>
        <w:pStyle w:val="ListParagraph"/>
        <w:numPr>
          <w:ilvl w:val="1"/>
          <w:numId w:val="11"/>
        </w:numPr>
        <w:jc w:val="both"/>
      </w:pPr>
      <w:r>
        <w:t>We should have a single number evaluation parameter</w:t>
      </w:r>
    </w:p>
    <w:p w14:paraId="26A09DDB" w14:textId="6411235E" w:rsidR="005A3F7C" w:rsidRDefault="005A3F7C" w:rsidP="00F74215">
      <w:pPr>
        <w:pStyle w:val="ListParagraph"/>
        <w:numPr>
          <w:ilvl w:val="1"/>
          <w:numId w:val="11"/>
        </w:numPr>
        <w:jc w:val="both"/>
      </w:pPr>
      <w:r>
        <w:t>Best way to allocate time is find which part of pipeline on giving perfect test set (100% accurate) leads to most improvement in the final output</w:t>
      </w:r>
    </w:p>
    <w:p w14:paraId="2D318263" w14:textId="77777777" w:rsidR="00F43E54" w:rsidRPr="009A0E55" w:rsidRDefault="00F43E54" w:rsidP="0056781B">
      <w:pPr>
        <w:jc w:val="both"/>
      </w:pPr>
    </w:p>
    <w:sectPr w:rsidR="00F43E54"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5F6CA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E556DE"/>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70E414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9"/>
  </w:num>
  <w:num w:numId="3">
    <w:abstractNumId w:val="4"/>
  </w:num>
  <w:num w:numId="4">
    <w:abstractNumId w:val="5"/>
  </w:num>
  <w:num w:numId="5">
    <w:abstractNumId w:val="10"/>
  </w:num>
  <w:num w:numId="6">
    <w:abstractNumId w:val="1"/>
  </w:num>
  <w:num w:numId="7">
    <w:abstractNumId w:val="2"/>
  </w:num>
  <w:num w:numId="8">
    <w:abstractNumId w:val="8"/>
  </w:num>
  <w:num w:numId="9">
    <w:abstractNumId w:val="6"/>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9FC"/>
    <w:rsid w:val="00007D06"/>
    <w:rsid w:val="00024FE4"/>
    <w:rsid w:val="00025531"/>
    <w:rsid w:val="00030758"/>
    <w:rsid w:val="000310FB"/>
    <w:rsid w:val="00032D86"/>
    <w:rsid w:val="00033465"/>
    <w:rsid w:val="00037B4C"/>
    <w:rsid w:val="00043ECD"/>
    <w:rsid w:val="00046D68"/>
    <w:rsid w:val="00053D29"/>
    <w:rsid w:val="000555C9"/>
    <w:rsid w:val="00064367"/>
    <w:rsid w:val="00064660"/>
    <w:rsid w:val="00065B4D"/>
    <w:rsid w:val="00073877"/>
    <w:rsid w:val="000800B1"/>
    <w:rsid w:val="0008241D"/>
    <w:rsid w:val="00083523"/>
    <w:rsid w:val="00090939"/>
    <w:rsid w:val="00091F10"/>
    <w:rsid w:val="0009200D"/>
    <w:rsid w:val="0009300C"/>
    <w:rsid w:val="000A6815"/>
    <w:rsid w:val="000B19DF"/>
    <w:rsid w:val="000C0FF5"/>
    <w:rsid w:val="000C319E"/>
    <w:rsid w:val="000C41A7"/>
    <w:rsid w:val="000C596C"/>
    <w:rsid w:val="000D111C"/>
    <w:rsid w:val="000D212E"/>
    <w:rsid w:val="000D5B52"/>
    <w:rsid w:val="000D77CF"/>
    <w:rsid w:val="000E38B8"/>
    <w:rsid w:val="000E423B"/>
    <w:rsid w:val="000E72A7"/>
    <w:rsid w:val="000F7F16"/>
    <w:rsid w:val="00100060"/>
    <w:rsid w:val="00102305"/>
    <w:rsid w:val="00103565"/>
    <w:rsid w:val="00103B70"/>
    <w:rsid w:val="001042BE"/>
    <w:rsid w:val="001122C6"/>
    <w:rsid w:val="00120125"/>
    <w:rsid w:val="001253A9"/>
    <w:rsid w:val="00126710"/>
    <w:rsid w:val="001348C7"/>
    <w:rsid w:val="00137016"/>
    <w:rsid w:val="00142729"/>
    <w:rsid w:val="001472F8"/>
    <w:rsid w:val="00150E5D"/>
    <w:rsid w:val="00156ABF"/>
    <w:rsid w:val="001603DA"/>
    <w:rsid w:val="00162684"/>
    <w:rsid w:val="00164798"/>
    <w:rsid w:val="00164A11"/>
    <w:rsid w:val="00166508"/>
    <w:rsid w:val="00166F88"/>
    <w:rsid w:val="00180719"/>
    <w:rsid w:val="00181E15"/>
    <w:rsid w:val="001847AC"/>
    <w:rsid w:val="00191914"/>
    <w:rsid w:val="00191C73"/>
    <w:rsid w:val="00192A0A"/>
    <w:rsid w:val="001A478E"/>
    <w:rsid w:val="001A56E0"/>
    <w:rsid w:val="001A6420"/>
    <w:rsid w:val="001B0372"/>
    <w:rsid w:val="001B212B"/>
    <w:rsid w:val="001B26EB"/>
    <w:rsid w:val="001B27EB"/>
    <w:rsid w:val="001B4ACD"/>
    <w:rsid w:val="001B4B2F"/>
    <w:rsid w:val="001B5669"/>
    <w:rsid w:val="001C10E6"/>
    <w:rsid w:val="001C1E55"/>
    <w:rsid w:val="001C303B"/>
    <w:rsid w:val="001C5820"/>
    <w:rsid w:val="001C7230"/>
    <w:rsid w:val="001D173F"/>
    <w:rsid w:val="001D76E1"/>
    <w:rsid w:val="001E0692"/>
    <w:rsid w:val="001E49EC"/>
    <w:rsid w:val="001E5A44"/>
    <w:rsid w:val="001F085E"/>
    <w:rsid w:val="001F1448"/>
    <w:rsid w:val="001F301A"/>
    <w:rsid w:val="001F3609"/>
    <w:rsid w:val="002075F8"/>
    <w:rsid w:val="00207B7E"/>
    <w:rsid w:val="002114C6"/>
    <w:rsid w:val="00214009"/>
    <w:rsid w:val="00215151"/>
    <w:rsid w:val="00221594"/>
    <w:rsid w:val="002238DF"/>
    <w:rsid w:val="00231AD6"/>
    <w:rsid w:val="0023218A"/>
    <w:rsid w:val="0023284B"/>
    <w:rsid w:val="0023403F"/>
    <w:rsid w:val="00242FF0"/>
    <w:rsid w:val="00252548"/>
    <w:rsid w:val="00254B54"/>
    <w:rsid w:val="002579B3"/>
    <w:rsid w:val="00265C19"/>
    <w:rsid w:val="0026775B"/>
    <w:rsid w:val="0027303E"/>
    <w:rsid w:val="00276581"/>
    <w:rsid w:val="002769AC"/>
    <w:rsid w:val="00285C07"/>
    <w:rsid w:val="0028777A"/>
    <w:rsid w:val="00293204"/>
    <w:rsid w:val="00293BE0"/>
    <w:rsid w:val="00296A39"/>
    <w:rsid w:val="002A39E0"/>
    <w:rsid w:val="002A43BF"/>
    <w:rsid w:val="002B17E4"/>
    <w:rsid w:val="002B185A"/>
    <w:rsid w:val="002B2D7A"/>
    <w:rsid w:val="002B7D07"/>
    <w:rsid w:val="002C14A0"/>
    <w:rsid w:val="002C23A4"/>
    <w:rsid w:val="002C4566"/>
    <w:rsid w:val="002C5EEA"/>
    <w:rsid w:val="002C7F6B"/>
    <w:rsid w:val="002D2A77"/>
    <w:rsid w:val="002D6B02"/>
    <w:rsid w:val="002D713D"/>
    <w:rsid w:val="002D7BE5"/>
    <w:rsid w:val="002D7EBE"/>
    <w:rsid w:val="002E30F4"/>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53A0"/>
    <w:rsid w:val="003369FE"/>
    <w:rsid w:val="003370BE"/>
    <w:rsid w:val="0034179F"/>
    <w:rsid w:val="00352689"/>
    <w:rsid w:val="00354F6B"/>
    <w:rsid w:val="00355405"/>
    <w:rsid w:val="003554E8"/>
    <w:rsid w:val="00357DDC"/>
    <w:rsid w:val="00360284"/>
    <w:rsid w:val="003608C8"/>
    <w:rsid w:val="00360A23"/>
    <w:rsid w:val="00362FC1"/>
    <w:rsid w:val="00363506"/>
    <w:rsid w:val="003652BE"/>
    <w:rsid w:val="00384193"/>
    <w:rsid w:val="0039050A"/>
    <w:rsid w:val="00396922"/>
    <w:rsid w:val="003A1A10"/>
    <w:rsid w:val="003A6884"/>
    <w:rsid w:val="003A6E1C"/>
    <w:rsid w:val="003B75A5"/>
    <w:rsid w:val="003C19E6"/>
    <w:rsid w:val="003D0CDC"/>
    <w:rsid w:val="003D1A33"/>
    <w:rsid w:val="003D4CBD"/>
    <w:rsid w:val="003E0844"/>
    <w:rsid w:val="003E15DE"/>
    <w:rsid w:val="003E3774"/>
    <w:rsid w:val="003E4A25"/>
    <w:rsid w:val="003E7885"/>
    <w:rsid w:val="004160E8"/>
    <w:rsid w:val="00416689"/>
    <w:rsid w:val="00416700"/>
    <w:rsid w:val="00425761"/>
    <w:rsid w:val="00430AB1"/>
    <w:rsid w:val="0043388F"/>
    <w:rsid w:val="00435130"/>
    <w:rsid w:val="00440EC4"/>
    <w:rsid w:val="00445605"/>
    <w:rsid w:val="00450763"/>
    <w:rsid w:val="00450DD0"/>
    <w:rsid w:val="00451401"/>
    <w:rsid w:val="004526EE"/>
    <w:rsid w:val="00453C82"/>
    <w:rsid w:val="004545B7"/>
    <w:rsid w:val="004602B2"/>
    <w:rsid w:val="0046110E"/>
    <w:rsid w:val="004703AA"/>
    <w:rsid w:val="004715A9"/>
    <w:rsid w:val="00475AE5"/>
    <w:rsid w:val="0047734E"/>
    <w:rsid w:val="0047743B"/>
    <w:rsid w:val="00482A4C"/>
    <w:rsid w:val="00486616"/>
    <w:rsid w:val="00487901"/>
    <w:rsid w:val="004968F4"/>
    <w:rsid w:val="004A018A"/>
    <w:rsid w:val="004A1257"/>
    <w:rsid w:val="004A1B9F"/>
    <w:rsid w:val="004A1D70"/>
    <w:rsid w:val="004A6C42"/>
    <w:rsid w:val="004B0400"/>
    <w:rsid w:val="004B09DD"/>
    <w:rsid w:val="004B1CB9"/>
    <w:rsid w:val="004B23CA"/>
    <w:rsid w:val="004B2874"/>
    <w:rsid w:val="004B2EF1"/>
    <w:rsid w:val="004B72BF"/>
    <w:rsid w:val="004B7D0F"/>
    <w:rsid w:val="004C3E76"/>
    <w:rsid w:val="004D0D34"/>
    <w:rsid w:val="004D2404"/>
    <w:rsid w:val="004D52AD"/>
    <w:rsid w:val="004E5255"/>
    <w:rsid w:val="004F515D"/>
    <w:rsid w:val="004F6D8C"/>
    <w:rsid w:val="004F7AEA"/>
    <w:rsid w:val="004F7B7E"/>
    <w:rsid w:val="00501C83"/>
    <w:rsid w:val="00502E8E"/>
    <w:rsid w:val="00504669"/>
    <w:rsid w:val="00507C46"/>
    <w:rsid w:val="00512E7B"/>
    <w:rsid w:val="00514C2F"/>
    <w:rsid w:val="005201A4"/>
    <w:rsid w:val="0052089F"/>
    <w:rsid w:val="005235C9"/>
    <w:rsid w:val="005311E8"/>
    <w:rsid w:val="00531C3D"/>
    <w:rsid w:val="00535A60"/>
    <w:rsid w:val="0053637B"/>
    <w:rsid w:val="005400A2"/>
    <w:rsid w:val="00541304"/>
    <w:rsid w:val="00547C65"/>
    <w:rsid w:val="005657BD"/>
    <w:rsid w:val="0056781B"/>
    <w:rsid w:val="005815EF"/>
    <w:rsid w:val="00590E11"/>
    <w:rsid w:val="00591AFC"/>
    <w:rsid w:val="0059466F"/>
    <w:rsid w:val="00595960"/>
    <w:rsid w:val="005A0162"/>
    <w:rsid w:val="005A0A74"/>
    <w:rsid w:val="005A1157"/>
    <w:rsid w:val="005A3F7C"/>
    <w:rsid w:val="005A7A5C"/>
    <w:rsid w:val="005B00B9"/>
    <w:rsid w:val="005B0EA9"/>
    <w:rsid w:val="005B23A5"/>
    <w:rsid w:val="005B2557"/>
    <w:rsid w:val="005B35BF"/>
    <w:rsid w:val="005B4AD0"/>
    <w:rsid w:val="005B4D9D"/>
    <w:rsid w:val="005B5957"/>
    <w:rsid w:val="005B66C0"/>
    <w:rsid w:val="005C16AF"/>
    <w:rsid w:val="005D3419"/>
    <w:rsid w:val="005D47E3"/>
    <w:rsid w:val="005D7C74"/>
    <w:rsid w:val="005E0D6F"/>
    <w:rsid w:val="005E1D32"/>
    <w:rsid w:val="005E5399"/>
    <w:rsid w:val="005E5D30"/>
    <w:rsid w:val="005E662D"/>
    <w:rsid w:val="005F0253"/>
    <w:rsid w:val="005F21AE"/>
    <w:rsid w:val="005F3E9A"/>
    <w:rsid w:val="006039C4"/>
    <w:rsid w:val="00610D9F"/>
    <w:rsid w:val="006172DF"/>
    <w:rsid w:val="00617389"/>
    <w:rsid w:val="00620055"/>
    <w:rsid w:val="00623365"/>
    <w:rsid w:val="00624BD7"/>
    <w:rsid w:val="00625494"/>
    <w:rsid w:val="00626E13"/>
    <w:rsid w:val="006271CA"/>
    <w:rsid w:val="00640093"/>
    <w:rsid w:val="00642620"/>
    <w:rsid w:val="0064298B"/>
    <w:rsid w:val="006466E8"/>
    <w:rsid w:val="0064790A"/>
    <w:rsid w:val="00647FF8"/>
    <w:rsid w:val="006506E8"/>
    <w:rsid w:val="006507EC"/>
    <w:rsid w:val="0065234F"/>
    <w:rsid w:val="006562B1"/>
    <w:rsid w:val="006602A3"/>
    <w:rsid w:val="00662F01"/>
    <w:rsid w:val="00663015"/>
    <w:rsid w:val="00675951"/>
    <w:rsid w:val="00677689"/>
    <w:rsid w:val="00681E7B"/>
    <w:rsid w:val="00683B3D"/>
    <w:rsid w:val="00685444"/>
    <w:rsid w:val="00691471"/>
    <w:rsid w:val="00693C62"/>
    <w:rsid w:val="00697EBE"/>
    <w:rsid w:val="006A302B"/>
    <w:rsid w:val="006A376C"/>
    <w:rsid w:val="006A3E27"/>
    <w:rsid w:val="006A573F"/>
    <w:rsid w:val="006A60EE"/>
    <w:rsid w:val="006A612B"/>
    <w:rsid w:val="006A7AC5"/>
    <w:rsid w:val="006C1FBA"/>
    <w:rsid w:val="006C3269"/>
    <w:rsid w:val="006D0443"/>
    <w:rsid w:val="006D20F0"/>
    <w:rsid w:val="006D36BE"/>
    <w:rsid w:val="006D3BDF"/>
    <w:rsid w:val="006D4DC8"/>
    <w:rsid w:val="006E05B3"/>
    <w:rsid w:val="006E1E24"/>
    <w:rsid w:val="006E1F3F"/>
    <w:rsid w:val="006F7A02"/>
    <w:rsid w:val="00707A69"/>
    <w:rsid w:val="007203FF"/>
    <w:rsid w:val="00721FCA"/>
    <w:rsid w:val="00726D6B"/>
    <w:rsid w:val="00727DFD"/>
    <w:rsid w:val="00730539"/>
    <w:rsid w:val="00735749"/>
    <w:rsid w:val="00741E43"/>
    <w:rsid w:val="007431F2"/>
    <w:rsid w:val="00743254"/>
    <w:rsid w:val="0074655A"/>
    <w:rsid w:val="00747F97"/>
    <w:rsid w:val="00751650"/>
    <w:rsid w:val="007529CA"/>
    <w:rsid w:val="00762588"/>
    <w:rsid w:val="00763480"/>
    <w:rsid w:val="0076690A"/>
    <w:rsid w:val="0076766C"/>
    <w:rsid w:val="00767F33"/>
    <w:rsid w:val="00773854"/>
    <w:rsid w:val="007752D5"/>
    <w:rsid w:val="007838A0"/>
    <w:rsid w:val="00795254"/>
    <w:rsid w:val="007978A7"/>
    <w:rsid w:val="007A046D"/>
    <w:rsid w:val="007A2438"/>
    <w:rsid w:val="007A67E3"/>
    <w:rsid w:val="007B3179"/>
    <w:rsid w:val="007B60B7"/>
    <w:rsid w:val="007B74A7"/>
    <w:rsid w:val="007C03CE"/>
    <w:rsid w:val="007C7C80"/>
    <w:rsid w:val="007C7F70"/>
    <w:rsid w:val="007D25F9"/>
    <w:rsid w:val="007D3D66"/>
    <w:rsid w:val="007E0830"/>
    <w:rsid w:val="007E0EC6"/>
    <w:rsid w:val="007E1ABA"/>
    <w:rsid w:val="007E3C4C"/>
    <w:rsid w:val="007E46DA"/>
    <w:rsid w:val="007F01DE"/>
    <w:rsid w:val="007F7644"/>
    <w:rsid w:val="00805254"/>
    <w:rsid w:val="00806E59"/>
    <w:rsid w:val="00807E39"/>
    <w:rsid w:val="008161D4"/>
    <w:rsid w:val="00816AF7"/>
    <w:rsid w:val="00826FAF"/>
    <w:rsid w:val="0083111E"/>
    <w:rsid w:val="00833CCC"/>
    <w:rsid w:val="00835F04"/>
    <w:rsid w:val="00836FD5"/>
    <w:rsid w:val="00841401"/>
    <w:rsid w:val="00842B1D"/>
    <w:rsid w:val="00845372"/>
    <w:rsid w:val="00851440"/>
    <w:rsid w:val="008533C9"/>
    <w:rsid w:val="00853CE4"/>
    <w:rsid w:val="008541EB"/>
    <w:rsid w:val="008565F5"/>
    <w:rsid w:val="00864D37"/>
    <w:rsid w:val="00865E54"/>
    <w:rsid w:val="008664EF"/>
    <w:rsid w:val="0086791D"/>
    <w:rsid w:val="00873270"/>
    <w:rsid w:val="00877155"/>
    <w:rsid w:val="00884F91"/>
    <w:rsid w:val="00885CC7"/>
    <w:rsid w:val="00897DA6"/>
    <w:rsid w:val="008A12DE"/>
    <w:rsid w:val="008A587E"/>
    <w:rsid w:val="008B103F"/>
    <w:rsid w:val="008B1AB8"/>
    <w:rsid w:val="008B6CD9"/>
    <w:rsid w:val="008C0DE5"/>
    <w:rsid w:val="008C117C"/>
    <w:rsid w:val="008D1434"/>
    <w:rsid w:val="008D3BE7"/>
    <w:rsid w:val="008E0054"/>
    <w:rsid w:val="008E2A32"/>
    <w:rsid w:val="008E3DD9"/>
    <w:rsid w:val="008E5C37"/>
    <w:rsid w:val="008F04D9"/>
    <w:rsid w:val="008F3A57"/>
    <w:rsid w:val="008F75AA"/>
    <w:rsid w:val="0090067A"/>
    <w:rsid w:val="00903F22"/>
    <w:rsid w:val="0090617F"/>
    <w:rsid w:val="00912062"/>
    <w:rsid w:val="009129AC"/>
    <w:rsid w:val="0092079C"/>
    <w:rsid w:val="00921760"/>
    <w:rsid w:val="00930E3A"/>
    <w:rsid w:val="00932365"/>
    <w:rsid w:val="009344B6"/>
    <w:rsid w:val="009344F2"/>
    <w:rsid w:val="0093454D"/>
    <w:rsid w:val="00937BEA"/>
    <w:rsid w:val="009451A5"/>
    <w:rsid w:val="009467B5"/>
    <w:rsid w:val="00962146"/>
    <w:rsid w:val="0096351E"/>
    <w:rsid w:val="0096361B"/>
    <w:rsid w:val="00966DFD"/>
    <w:rsid w:val="00967449"/>
    <w:rsid w:val="00967DCE"/>
    <w:rsid w:val="0097028D"/>
    <w:rsid w:val="0097144D"/>
    <w:rsid w:val="00971B1F"/>
    <w:rsid w:val="00974292"/>
    <w:rsid w:val="00976DC5"/>
    <w:rsid w:val="00982FFE"/>
    <w:rsid w:val="00983980"/>
    <w:rsid w:val="00991F7F"/>
    <w:rsid w:val="00992E4E"/>
    <w:rsid w:val="009936D9"/>
    <w:rsid w:val="00997277"/>
    <w:rsid w:val="009A09A6"/>
    <w:rsid w:val="009A0E55"/>
    <w:rsid w:val="009A336D"/>
    <w:rsid w:val="009A38FD"/>
    <w:rsid w:val="009A5992"/>
    <w:rsid w:val="009B00E8"/>
    <w:rsid w:val="009B0D95"/>
    <w:rsid w:val="009B65CC"/>
    <w:rsid w:val="009B6E55"/>
    <w:rsid w:val="009B717B"/>
    <w:rsid w:val="009C002F"/>
    <w:rsid w:val="009C3E9C"/>
    <w:rsid w:val="009D18D3"/>
    <w:rsid w:val="009D4578"/>
    <w:rsid w:val="009D4AFF"/>
    <w:rsid w:val="009E4FF6"/>
    <w:rsid w:val="009E5436"/>
    <w:rsid w:val="009E7686"/>
    <w:rsid w:val="009F5149"/>
    <w:rsid w:val="009F7AB2"/>
    <w:rsid w:val="00A020DD"/>
    <w:rsid w:val="00A03ECB"/>
    <w:rsid w:val="00A0403E"/>
    <w:rsid w:val="00A06DC3"/>
    <w:rsid w:val="00A11329"/>
    <w:rsid w:val="00A22061"/>
    <w:rsid w:val="00A3121E"/>
    <w:rsid w:val="00A32B44"/>
    <w:rsid w:val="00A3504B"/>
    <w:rsid w:val="00A40189"/>
    <w:rsid w:val="00A407D0"/>
    <w:rsid w:val="00A50B3E"/>
    <w:rsid w:val="00A61334"/>
    <w:rsid w:val="00A61FF1"/>
    <w:rsid w:val="00A65A32"/>
    <w:rsid w:val="00A67B8A"/>
    <w:rsid w:val="00A70CF2"/>
    <w:rsid w:val="00A70D39"/>
    <w:rsid w:val="00A74CBE"/>
    <w:rsid w:val="00A8280C"/>
    <w:rsid w:val="00A84DCA"/>
    <w:rsid w:val="00A84F7D"/>
    <w:rsid w:val="00A917B8"/>
    <w:rsid w:val="00A92E8D"/>
    <w:rsid w:val="00A94295"/>
    <w:rsid w:val="00A9438F"/>
    <w:rsid w:val="00A973F3"/>
    <w:rsid w:val="00AA1459"/>
    <w:rsid w:val="00AA29A6"/>
    <w:rsid w:val="00AA37B4"/>
    <w:rsid w:val="00AB17F0"/>
    <w:rsid w:val="00AB1AEA"/>
    <w:rsid w:val="00AB2030"/>
    <w:rsid w:val="00AB4601"/>
    <w:rsid w:val="00AB6234"/>
    <w:rsid w:val="00AC10E0"/>
    <w:rsid w:val="00AC4059"/>
    <w:rsid w:val="00AD048A"/>
    <w:rsid w:val="00AD0A81"/>
    <w:rsid w:val="00AD149F"/>
    <w:rsid w:val="00AD3E39"/>
    <w:rsid w:val="00AD6E58"/>
    <w:rsid w:val="00AE167F"/>
    <w:rsid w:val="00AE26C5"/>
    <w:rsid w:val="00AE2D34"/>
    <w:rsid w:val="00AE6F16"/>
    <w:rsid w:val="00AF358F"/>
    <w:rsid w:val="00B04043"/>
    <w:rsid w:val="00B13661"/>
    <w:rsid w:val="00B17470"/>
    <w:rsid w:val="00B17865"/>
    <w:rsid w:val="00B205E1"/>
    <w:rsid w:val="00B20B1D"/>
    <w:rsid w:val="00B26C5F"/>
    <w:rsid w:val="00B374F5"/>
    <w:rsid w:val="00B4481D"/>
    <w:rsid w:val="00B46B9D"/>
    <w:rsid w:val="00B473A5"/>
    <w:rsid w:val="00B510B8"/>
    <w:rsid w:val="00B57021"/>
    <w:rsid w:val="00B64902"/>
    <w:rsid w:val="00B7037F"/>
    <w:rsid w:val="00B740E5"/>
    <w:rsid w:val="00B746B7"/>
    <w:rsid w:val="00B74E8E"/>
    <w:rsid w:val="00B8719C"/>
    <w:rsid w:val="00B87FC3"/>
    <w:rsid w:val="00B909A9"/>
    <w:rsid w:val="00B91EB2"/>
    <w:rsid w:val="00B9486C"/>
    <w:rsid w:val="00B9757B"/>
    <w:rsid w:val="00BA3FBA"/>
    <w:rsid w:val="00BA7E55"/>
    <w:rsid w:val="00BB3E74"/>
    <w:rsid w:val="00BB61E1"/>
    <w:rsid w:val="00BC08F2"/>
    <w:rsid w:val="00BC1EA3"/>
    <w:rsid w:val="00BC2C39"/>
    <w:rsid w:val="00BC34F1"/>
    <w:rsid w:val="00BC7C63"/>
    <w:rsid w:val="00BD2BC2"/>
    <w:rsid w:val="00BD36DC"/>
    <w:rsid w:val="00BD4A45"/>
    <w:rsid w:val="00BD5785"/>
    <w:rsid w:val="00BE3226"/>
    <w:rsid w:val="00BE5745"/>
    <w:rsid w:val="00BF067E"/>
    <w:rsid w:val="00BF11C1"/>
    <w:rsid w:val="00BF1880"/>
    <w:rsid w:val="00BF1A98"/>
    <w:rsid w:val="00BF5DA4"/>
    <w:rsid w:val="00BF6952"/>
    <w:rsid w:val="00C1432F"/>
    <w:rsid w:val="00C16EA5"/>
    <w:rsid w:val="00C17FC6"/>
    <w:rsid w:val="00C2259A"/>
    <w:rsid w:val="00C247FF"/>
    <w:rsid w:val="00C306A0"/>
    <w:rsid w:val="00C3417B"/>
    <w:rsid w:val="00C47257"/>
    <w:rsid w:val="00C52239"/>
    <w:rsid w:val="00C54674"/>
    <w:rsid w:val="00C5773F"/>
    <w:rsid w:val="00C5776D"/>
    <w:rsid w:val="00C67776"/>
    <w:rsid w:val="00C7063A"/>
    <w:rsid w:val="00C72544"/>
    <w:rsid w:val="00C81B9C"/>
    <w:rsid w:val="00C82CDD"/>
    <w:rsid w:val="00C84D2C"/>
    <w:rsid w:val="00C84F1E"/>
    <w:rsid w:val="00C86AE0"/>
    <w:rsid w:val="00C92DE4"/>
    <w:rsid w:val="00C92DEB"/>
    <w:rsid w:val="00C92F2A"/>
    <w:rsid w:val="00C93960"/>
    <w:rsid w:val="00C94D13"/>
    <w:rsid w:val="00CA3C57"/>
    <w:rsid w:val="00CA45B5"/>
    <w:rsid w:val="00CB17FE"/>
    <w:rsid w:val="00CB489E"/>
    <w:rsid w:val="00CB500A"/>
    <w:rsid w:val="00CB73E1"/>
    <w:rsid w:val="00CC57CB"/>
    <w:rsid w:val="00CC79E9"/>
    <w:rsid w:val="00CD1B66"/>
    <w:rsid w:val="00CD2508"/>
    <w:rsid w:val="00CD4A46"/>
    <w:rsid w:val="00CD663C"/>
    <w:rsid w:val="00CD7CF0"/>
    <w:rsid w:val="00CE2005"/>
    <w:rsid w:val="00CE5C78"/>
    <w:rsid w:val="00CE6458"/>
    <w:rsid w:val="00CE7BDF"/>
    <w:rsid w:val="00CF09A8"/>
    <w:rsid w:val="00CF0DF8"/>
    <w:rsid w:val="00CF5BEC"/>
    <w:rsid w:val="00CF5F62"/>
    <w:rsid w:val="00CF76D2"/>
    <w:rsid w:val="00D01733"/>
    <w:rsid w:val="00D07A60"/>
    <w:rsid w:val="00D12439"/>
    <w:rsid w:val="00D14283"/>
    <w:rsid w:val="00D14BCA"/>
    <w:rsid w:val="00D15E3F"/>
    <w:rsid w:val="00D21671"/>
    <w:rsid w:val="00D2329A"/>
    <w:rsid w:val="00D34EEF"/>
    <w:rsid w:val="00D40AC2"/>
    <w:rsid w:val="00D461DC"/>
    <w:rsid w:val="00D575E0"/>
    <w:rsid w:val="00D601C7"/>
    <w:rsid w:val="00D60442"/>
    <w:rsid w:val="00D73A55"/>
    <w:rsid w:val="00D75455"/>
    <w:rsid w:val="00D75833"/>
    <w:rsid w:val="00D85491"/>
    <w:rsid w:val="00D9566A"/>
    <w:rsid w:val="00D962FF"/>
    <w:rsid w:val="00D974A8"/>
    <w:rsid w:val="00DA0CF5"/>
    <w:rsid w:val="00DA344A"/>
    <w:rsid w:val="00DB5626"/>
    <w:rsid w:val="00DC12F2"/>
    <w:rsid w:val="00DC1487"/>
    <w:rsid w:val="00DC46E2"/>
    <w:rsid w:val="00DD11CC"/>
    <w:rsid w:val="00DD1DE5"/>
    <w:rsid w:val="00DD616F"/>
    <w:rsid w:val="00DD62D7"/>
    <w:rsid w:val="00DD69DD"/>
    <w:rsid w:val="00DE7A9F"/>
    <w:rsid w:val="00DF2BEB"/>
    <w:rsid w:val="00DF2C10"/>
    <w:rsid w:val="00DF60C6"/>
    <w:rsid w:val="00E0071A"/>
    <w:rsid w:val="00E05666"/>
    <w:rsid w:val="00E15B3C"/>
    <w:rsid w:val="00E21D39"/>
    <w:rsid w:val="00E24195"/>
    <w:rsid w:val="00E314A8"/>
    <w:rsid w:val="00E360B4"/>
    <w:rsid w:val="00E404D8"/>
    <w:rsid w:val="00E520AE"/>
    <w:rsid w:val="00E52A72"/>
    <w:rsid w:val="00E53440"/>
    <w:rsid w:val="00E53921"/>
    <w:rsid w:val="00E55056"/>
    <w:rsid w:val="00E60E4A"/>
    <w:rsid w:val="00E6116B"/>
    <w:rsid w:val="00E61DCB"/>
    <w:rsid w:val="00E648D4"/>
    <w:rsid w:val="00E743E6"/>
    <w:rsid w:val="00E746A0"/>
    <w:rsid w:val="00E77892"/>
    <w:rsid w:val="00E77BFE"/>
    <w:rsid w:val="00E8177B"/>
    <w:rsid w:val="00E81A59"/>
    <w:rsid w:val="00E81D75"/>
    <w:rsid w:val="00E85740"/>
    <w:rsid w:val="00E864C6"/>
    <w:rsid w:val="00E87ADF"/>
    <w:rsid w:val="00E9431C"/>
    <w:rsid w:val="00EA2133"/>
    <w:rsid w:val="00EA3C60"/>
    <w:rsid w:val="00EA7D5A"/>
    <w:rsid w:val="00EB1EFB"/>
    <w:rsid w:val="00EB23FF"/>
    <w:rsid w:val="00EC1DC8"/>
    <w:rsid w:val="00EC4F0F"/>
    <w:rsid w:val="00EC6DF4"/>
    <w:rsid w:val="00ED1C35"/>
    <w:rsid w:val="00EE004C"/>
    <w:rsid w:val="00EE0327"/>
    <w:rsid w:val="00EE206A"/>
    <w:rsid w:val="00EE21C1"/>
    <w:rsid w:val="00EE30D0"/>
    <w:rsid w:val="00EF3CAC"/>
    <w:rsid w:val="00F02985"/>
    <w:rsid w:val="00F0702F"/>
    <w:rsid w:val="00F07122"/>
    <w:rsid w:val="00F15AD4"/>
    <w:rsid w:val="00F15B48"/>
    <w:rsid w:val="00F1648D"/>
    <w:rsid w:val="00F17BB8"/>
    <w:rsid w:val="00F2040B"/>
    <w:rsid w:val="00F313EC"/>
    <w:rsid w:val="00F40DCF"/>
    <w:rsid w:val="00F41862"/>
    <w:rsid w:val="00F429B3"/>
    <w:rsid w:val="00F43139"/>
    <w:rsid w:val="00F43E54"/>
    <w:rsid w:val="00F45FF1"/>
    <w:rsid w:val="00F4785C"/>
    <w:rsid w:val="00F53652"/>
    <w:rsid w:val="00F54283"/>
    <w:rsid w:val="00F54A8D"/>
    <w:rsid w:val="00F572BB"/>
    <w:rsid w:val="00F60382"/>
    <w:rsid w:val="00F67FD7"/>
    <w:rsid w:val="00F70BF1"/>
    <w:rsid w:val="00F70D2A"/>
    <w:rsid w:val="00F74215"/>
    <w:rsid w:val="00F76940"/>
    <w:rsid w:val="00F7708E"/>
    <w:rsid w:val="00F91D4B"/>
    <w:rsid w:val="00F9221B"/>
    <w:rsid w:val="00F937CF"/>
    <w:rsid w:val="00F9411A"/>
    <w:rsid w:val="00FA0A5D"/>
    <w:rsid w:val="00FA2AA5"/>
    <w:rsid w:val="00FA2F31"/>
    <w:rsid w:val="00FA3670"/>
    <w:rsid w:val="00FA48D8"/>
    <w:rsid w:val="00FA58BD"/>
    <w:rsid w:val="00FB48D8"/>
    <w:rsid w:val="00FB56D0"/>
    <w:rsid w:val="00FC255A"/>
    <w:rsid w:val="00FC2FAB"/>
    <w:rsid w:val="00FD009F"/>
    <w:rsid w:val="00FD132F"/>
    <w:rsid w:val="00FD4085"/>
    <w:rsid w:val="00FF37B2"/>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56.png"/><Relationship Id="rId82"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D414EF-4CC8-4006-ACDA-3522D88F6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86</TotalTime>
  <Pages>47</Pages>
  <Words>5590</Words>
  <Characters>3186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822</cp:revision>
  <dcterms:created xsi:type="dcterms:W3CDTF">2020-04-30T13:29:00Z</dcterms:created>
  <dcterms:modified xsi:type="dcterms:W3CDTF">2020-05-28T16:04:00Z</dcterms:modified>
</cp:coreProperties>
</file>